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196182F2" w14:textId="77777777" w:rsidR="000D31AA" w:rsidRPr="000D31AA" w:rsidRDefault="000D31AA" w:rsidP="000D31AA">
      <w:pPr>
        <w:suppressAutoHyphens/>
        <w:ind w:firstLine="0"/>
        <w:jc w:val="left"/>
        <w:rPr>
          <w:rFonts w:ascii="Garamond" w:eastAsia="Times New Roman" w:hAnsi="Garamond" w:cs="Times New Roman"/>
          <w:b/>
          <w:sz w:val="28"/>
          <w:szCs w:val="28"/>
          <w:lang w:eastAsia="ar-SA"/>
        </w:rPr>
      </w:pPr>
      <w:r w:rsidRPr="000D31AA">
        <w:rPr>
          <w:rFonts w:ascii="Garamond" w:eastAsia="Times New Roman" w:hAnsi="Garamond" w:cs="Times New Roman"/>
          <w:sz w:val="28"/>
          <w:szCs w:val="28"/>
          <w:lang w:eastAsia="ar-SA"/>
        </w:rPr>
        <w:t xml:space="preserve">Specjalność: </w:t>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pełna nazwa specjalności</w:t>
      </w:r>
      <w:r w:rsidRPr="000D31AA">
        <w:rPr>
          <w:rFonts w:ascii="Garamond" w:eastAsia="Times New Roman" w:hAnsi="Garamond" w:cs="Times New Roman"/>
          <w:b/>
          <w:sz w:val="28"/>
          <w:szCs w:val="28"/>
          <w:lang w:eastAsia="ar-SA"/>
        </w:rPr>
        <w:t xml:space="preserve"> (3-literowy kod specjalności)</w:t>
      </w:r>
    </w:p>
    <w:p w14:paraId="4CE9421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77777777"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 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7777777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Bartosz 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7777777" w:rsidR="000D31AA" w:rsidRPr="000D31AA" w:rsidRDefault="000D31AA" w:rsidP="000D31AA">
      <w:pPr>
        <w:ind w:firstLine="0"/>
        <w:jc w:val="center"/>
        <w:rPr>
          <w:rFonts w:ascii="Garamond" w:eastAsia="Calibri" w:hAnsi="Garamond" w:cs="Times New Roman"/>
          <w:b/>
          <w:sz w:val="28"/>
          <w:szCs w:val="28"/>
        </w:rPr>
      </w:pPr>
      <w:r w:rsidRPr="000D31AA">
        <w:rPr>
          <w:rFonts w:ascii="Garamond" w:eastAsia="Calibri" w:hAnsi="Garamond" w:cs="Times New Roman"/>
          <w:b/>
          <w:sz w:val="28"/>
          <w:szCs w:val="28"/>
        </w:rPr>
        <w:t>dr i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3C25B2D"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kostka Rubika, aplikacja, narzędzie, speedcubing, JavaScript, React.js</w:t>
      </w: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38A6C709"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3)</w:t>
      </w:r>
    </w:p>
    <w:p w14:paraId="71C9E37B" w14:textId="3155DB5D" w:rsidR="00765BCC" w:rsidRDefault="000D31AA" w:rsidP="000D31AA">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472C0B94" w14:textId="77777777" w:rsidR="00765BCC" w:rsidRDefault="00765BCC" w:rsidP="00765BCC">
      <w:r>
        <w:t>Tekst streszczenia po polsku</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r>
        <w:t>Abstract</w:t>
      </w:r>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585612A6" w14:textId="77777777" w:rsidR="00765BCC" w:rsidRDefault="00765BCC" w:rsidP="00765BCC"/>
    <w:p w14:paraId="79166243"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0B8B3543" w14:textId="6FFE8F34" w:rsidR="004F5C25" w:rsidRDefault="001F2A6D">
          <w:pPr>
            <w:pStyle w:val="Spistreci1"/>
            <w:tabs>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2080121" w:history="1">
            <w:r w:rsidR="004F5C25" w:rsidRPr="007E1FF3">
              <w:rPr>
                <w:rStyle w:val="Hipercze"/>
                <w:noProof/>
              </w:rPr>
              <w:t>Wstęp</w:t>
            </w:r>
            <w:r w:rsidR="004F5C25">
              <w:rPr>
                <w:noProof/>
                <w:webHidden/>
              </w:rPr>
              <w:tab/>
            </w:r>
            <w:r w:rsidR="004F5C25">
              <w:rPr>
                <w:noProof/>
                <w:webHidden/>
              </w:rPr>
              <w:fldChar w:fldCharType="begin"/>
            </w:r>
            <w:r w:rsidR="004F5C25">
              <w:rPr>
                <w:noProof/>
                <w:webHidden/>
              </w:rPr>
              <w:instrText xml:space="preserve"> PAGEREF _Toc152080121 \h </w:instrText>
            </w:r>
            <w:r w:rsidR="004F5C25">
              <w:rPr>
                <w:noProof/>
                <w:webHidden/>
              </w:rPr>
            </w:r>
            <w:r w:rsidR="004F5C25">
              <w:rPr>
                <w:noProof/>
                <w:webHidden/>
              </w:rPr>
              <w:fldChar w:fldCharType="separate"/>
            </w:r>
            <w:r w:rsidR="00506A1A">
              <w:rPr>
                <w:noProof/>
                <w:webHidden/>
              </w:rPr>
              <w:t>1</w:t>
            </w:r>
            <w:r w:rsidR="004F5C25">
              <w:rPr>
                <w:noProof/>
                <w:webHidden/>
              </w:rPr>
              <w:fldChar w:fldCharType="end"/>
            </w:r>
          </w:hyperlink>
        </w:p>
        <w:p w14:paraId="76870EFF" w14:textId="072B5799"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22" w:history="1">
            <w:r w:rsidR="004F5C25" w:rsidRPr="007E1FF3">
              <w:rPr>
                <w:rStyle w:val="Hipercze"/>
                <w:noProof/>
              </w:rPr>
              <w:t>1.</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Podłoże pracy</w:t>
            </w:r>
            <w:r w:rsidR="004F5C25">
              <w:rPr>
                <w:noProof/>
                <w:webHidden/>
              </w:rPr>
              <w:tab/>
            </w:r>
            <w:r w:rsidR="004F5C25">
              <w:rPr>
                <w:noProof/>
                <w:webHidden/>
              </w:rPr>
              <w:fldChar w:fldCharType="begin"/>
            </w:r>
            <w:r w:rsidR="004F5C25">
              <w:rPr>
                <w:noProof/>
                <w:webHidden/>
              </w:rPr>
              <w:instrText xml:space="preserve"> PAGEREF _Toc152080122 \h </w:instrText>
            </w:r>
            <w:r w:rsidR="004F5C25">
              <w:rPr>
                <w:noProof/>
                <w:webHidden/>
              </w:rPr>
            </w:r>
            <w:r w:rsidR="004F5C25">
              <w:rPr>
                <w:noProof/>
                <w:webHidden/>
              </w:rPr>
              <w:fldChar w:fldCharType="separate"/>
            </w:r>
            <w:r w:rsidR="00506A1A">
              <w:rPr>
                <w:noProof/>
                <w:webHidden/>
              </w:rPr>
              <w:t>1</w:t>
            </w:r>
            <w:r w:rsidR="004F5C25">
              <w:rPr>
                <w:noProof/>
                <w:webHidden/>
              </w:rPr>
              <w:fldChar w:fldCharType="end"/>
            </w:r>
          </w:hyperlink>
        </w:p>
        <w:p w14:paraId="36574DAA" w14:textId="4BA44C0D" w:rsidR="004F5C2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2080123" w:history="1">
            <w:r w:rsidR="004F5C25" w:rsidRPr="007E1FF3">
              <w:rPr>
                <w:rStyle w:val="Hipercze"/>
                <w:noProof/>
              </w:rPr>
              <w:t>1.1.</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Kostka Rubika</w:t>
            </w:r>
            <w:r w:rsidR="004F5C25">
              <w:rPr>
                <w:noProof/>
                <w:webHidden/>
              </w:rPr>
              <w:tab/>
            </w:r>
            <w:r w:rsidR="004F5C25">
              <w:rPr>
                <w:noProof/>
                <w:webHidden/>
              </w:rPr>
              <w:fldChar w:fldCharType="begin"/>
            </w:r>
            <w:r w:rsidR="004F5C25">
              <w:rPr>
                <w:noProof/>
                <w:webHidden/>
              </w:rPr>
              <w:instrText xml:space="preserve"> PAGEREF _Toc152080123 \h </w:instrText>
            </w:r>
            <w:r w:rsidR="004F5C25">
              <w:rPr>
                <w:noProof/>
                <w:webHidden/>
              </w:rPr>
            </w:r>
            <w:r w:rsidR="004F5C25">
              <w:rPr>
                <w:noProof/>
                <w:webHidden/>
              </w:rPr>
              <w:fldChar w:fldCharType="separate"/>
            </w:r>
            <w:r w:rsidR="00506A1A">
              <w:rPr>
                <w:noProof/>
                <w:webHidden/>
              </w:rPr>
              <w:t>1</w:t>
            </w:r>
            <w:r w:rsidR="004F5C25">
              <w:rPr>
                <w:noProof/>
                <w:webHidden/>
              </w:rPr>
              <w:fldChar w:fldCharType="end"/>
            </w:r>
          </w:hyperlink>
        </w:p>
        <w:p w14:paraId="4E4B4481" w14:textId="04CC7AAA"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24" w:history="1">
            <w:r w:rsidR="004F5C25" w:rsidRPr="007E1FF3">
              <w:rPr>
                <w:rStyle w:val="Hipercze"/>
                <w:noProof/>
              </w:rPr>
              <w:t>1.1.1.</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Mechanika kostki Rubika</w:t>
            </w:r>
            <w:r w:rsidR="004F5C25">
              <w:rPr>
                <w:noProof/>
                <w:webHidden/>
              </w:rPr>
              <w:tab/>
            </w:r>
            <w:r w:rsidR="004F5C25">
              <w:rPr>
                <w:noProof/>
                <w:webHidden/>
              </w:rPr>
              <w:fldChar w:fldCharType="begin"/>
            </w:r>
            <w:r w:rsidR="004F5C25">
              <w:rPr>
                <w:noProof/>
                <w:webHidden/>
              </w:rPr>
              <w:instrText xml:space="preserve"> PAGEREF _Toc152080124 \h </w:instrText>
            </w:r>
            <w:r w:rsidR="004F5C25">
              <w:rPr>
                <w:noProof/>
                <w:webHidden/>
              </w:rPr>
            </w:r>
            <w:r w:rsidR="004F5C25">
              <w:rPr>
                <w:noProof/>
                <w:webHidden/>
              </w:rPr>
              <w:fldChar w:fldCharType="separate"/>
            </w:r>
            <w:r w:rsidR="00506A1A">
              <w:rPr>
                <w:noProof/>
                <w:webHidden/>
              </w:rPr>
              <w:t>1</w:t>
            </w:r>
            <w:r w:rsidR="004F5C25">
              <w:rPr>
                <w:noProof/>
                <w:webHidden/>
              </w:rPr>
              <w:fldChar w:fldCharType="end"/>
            </w:r>
          </w:hyperlink>
        </w:p>
        <w:p w14:paraId="388FE939" w14:textId="6077128A"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25" w:history="1">
            <w:r w:rsidR="004F5C25" w:rsidRPr="007E1FF3">
              <w:rPr>
                <w:rStyle w:val="Hipercze"/>
                <w:noProof/>
              </w:rPr>
              <w:t>1.1.2.</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Schemat kolorów kostki Rubika</w:t>
            </w:r>
            <w:r w:rsidR="004F5C25">
              <w:rPr>
                <w:noProof/>
                <w:webHidden/>
              </w:rPr>
              <w:tab/>
            </w:r>
            <w:r w:rsidR="004F5C25">
              <w:rPr>
                <w:noProof/>
                <w:webHidden/>
              </w:rPr>
              <w:fldChar w:fldCharType="begin"/>
            </w:r>
            <w:r w:rsidR="004F5C25">
              <w:rPr>
                <w:noProof/>
                <w:webHidden/>
              </w:rPr>
              <w:instrText xml:space="preserve"> PAGEREF _Toc152080125 \h </w:instrText>
            </w:r>
            <w:r w:rsidR="004F5C25">
              <w:rPr>
                <w:noProof/>
                <w:webHidden/>
              </w:rPr>
            </w:r>
            <w:r w:rsidR="004F5C25">
              <w:rPr>
                <w:noProof/>
                <w:webHidden/>
              </w:rPr>
              <w:fldChar w:fldCharType="separate"/>
            </w:r>
            <w:r w:rsidR="00506A1A">
              <w:rPr>
                <w:noProof/>
                <w:webHidden/>
              </w:rPr>
              <w:t>2</w:t>
            </w:r>
            <w:r w:rsidR="004F5C25">
              <w:rPr>
                <w:noProof/>
                <w:webHidden/>
              </w:rPr>
              <w:fldChar w:fldCharType="end"/>
            </w:r>
          </w:hyperlink>
        </w:p>
        <w:p w14:paraId="03F2F9D1" w14:textId="07CEE57D"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26" w:history="1">
            <w:r w:rsidR="004F5C25" w:rsidRPr="007E1FF3">
              <w:rPr>
                <w:rStyle w:val="Hipercze"/>
                <w:noProof/>
              </w:rPr>
              <w:t>1.1.3.</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Układanie kostki Rubika</w:t>
            </w:r>
            <w:r w:rsidR="004F5C25">
              <w:rPr>
                <w:noProof/>
                <w:webHidden/>
              </w:rPr>
              <w:tab/>
            </w:r>
            <w:r w:rsidR="004F5C25">
              <w:rPr>
                <w:noProof/>
                <w:webHidden/>
              </w:rPr>
              <w:fldChar w:fldCharType="begin"/>
            </w:r>
            <w:r w:rsidR="004F5C25">
              <w:rPr>
                <w:noProof/>
                <w:webHidden/>
              </w:rPr>
              <w:instrText xml:space="preserve"> PAGEREF _Toc152080126 \h </w:instrText>
            </w:r>
            <w:r w:rsidR="004F5C25">
              <w:rPr>
                <w:noProof/>
                <w:webHidden/>
              </w:rPr>
            </w:r>
            <w:r w:rsidR="004F5C25">
              <w:rPr>
                <w:noProof/>
                <w:webHidden/>
              </w:rPr>
              <w:fldChar w:fldCharType="separate"/>
            </w:r>
            <w:r w:rsidR="00506A1A">
              <w:rPr>
                <w:noProof/>
                <w:webHidden/>
              </w:rPr>
              <w:t>2</w:t>
            </w:r>
            <w:r w:rsidR="004F5C25">
              <w:rPr>
                <w:noProof/>
                <w:webHidden/>
              </w:rPr>
              <w:fldChar w:fldCharType="end"/>
            </w:r>
          </w:hyperlink>
        </w:p>
        <w:p w14:paraId="1B666CB1" w14:textId="5DBAFEC1"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27" w:history="1">
            <w:r w:rsidR="004F5C25" w:rsidRPr="007E1FF3">
              <w:rPr>
                <w:rStyle w:val="Hipercze"/>
                <w:noProof/>
              </w:rPr>
              <w:t>1.1.4.</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Notacja</w:t>
            </w:r>
            <w:r w:rsidR="004F5C25">
              <w:rPr>
                <w:noProof/>
                <w:webHidden/>
              </w:rPr>
              <w:tab/>
            </w:r>
            <w:r w:rsidR="004F5C25">
              <w:rPr>
                <w:noProof/>
                <w:webHidden/>
              </w:rPr>
              <w:fldChar w:fldCharType="begin"/>
            </w:r>
            <w:r w:rsidR="004F5C25">
              <w:rPr>
                <w:noProof/>
                <w:webHidden/>
              </w:rPr>
              <w:instrText xml:space="preserve"> PAGEREF _Toc152080127 \h </w:instrText>
            </w:r>
            <w:r w:rsidR="004F5C25">
              <w:rPr>
                <w:noProof/>
                <w:webHidden/>
              </w:rPr>
            </w:r>
            <w:r w:rsidR="004F5C25">
              <w:rPr>
                <w:noProof/>
                <w:webHidden/>
              </w:rPr>
              <w:fldChar w:fldCharType="separate"/>
            </w:r>
            <w:r w:rsidR="00506A1A">
              <w:rPr>
                <w:noProof/>
                <w:webHidden/>
              </w:rPr>
              <w:t>2</w:t>
            </w:r>
            <w:r w:rsidR="004F5C25">
              <w:rPr>
                <w:noProof/>
                <w:webHidden/>
              </w:rPr>
              <w:fldChar w:fldCharType="end"/>
            </w:r>
          </w:hyperlink>
        </w:p>
        <w:p w14:paraId="43648AC2" w14:textId="54609C66"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28" w:history="1">
            <w:r w:rsidR="004F5C25" w:rsidRPr="007E1FF3">
              <w:rPr>
                <w:rStyle w:val="Hipercze"/>
                <w:noProof/>
              </w:rPr>
              <w:t>1.1.5.</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Metody układania kostki Rubika</w:t>
            </w:r>
            <w:r w:rsidR="004F5C25">
              <w:rPr>
                <w:noProof/>
                <w:webHidden/>
              </w:rPr>
              <w:tab/>
            </w:r>
            <w:r w:rsidR="004F5C25">
              <w:rPr>
                <w:noProof/>
                <w:webHidden/>
              </w:rPr>
              <w:fldChar w:fldCharType="begin"/>
            </w:r>
            <w:r w:rsidR="004F5C25">
              <w:rPr>
                <w:noProof/>
                <w:webHidden/>
              </w:rPr>
              <w:instrText xml:space="preserve"> PAGEREF _Toc152080128 \h </w:instrText>
            </w:r>
            <w:r w:rsidR="004F5C25">
              <w:rPr>
                <w:noProof/>
                <w:webHidden/>
              </w:rPr>
            </w:r>
            <w:r w:rsidR="004F5C25">
              <w:rPr>
                <w:noProof/>
                <w:webHidden/>
              </w:rPr>
              <w:fldChar w:fldCharType="separate"/>
            </w:r>
            <w:r w:rsidR="00506A1A">
              <w:rPr>
                <w:noProof/>
                <w:webHidden/>
              </w:rPr>
              <w:t>3</w:t>
            </w:r>
            <w:r w:rsidR="004F5C25">
              <w:rPr>
                <w:noProof/>
                <w:webHidden/>
              </w:rPr>
              <w:fldChar w:fldCharType="end"/>
            </w:r>
          </w:hyperlink>
        </w:p>
        <w:p w14:paraId="032C00C2" w14:textId="7B102456"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29" w:history="1">
            <w:r w:rsidR="004F5C25" w:rsidRPr="007E1FF3">
              <w:rPr>
                <w:rStyle w:val="Hipercze"/>
                <w:noProof/>
              </w:rPr>
              <w:t>1.1.6.</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Dostępność kostek Rubika???</w:t>
            </w:r>
            <w:r w:rsidR="004F5C25">
              <w:rPr>
                <w:noProof/>
                <w:webHidden/>
              </w:rPr>
              <w:tab/>
            </w:r>
            <w:r w:rsidR="004F5C25">
              <w:rPr>
                <w:noProof/>
                <w:webHidden/>
              </w:rPr>
              <w:fldChar w:fldCharType="begin"/>
            </w:r>
            <w:r w:rsidR="004F5C25">
              <w:rPr>
                <w:noProof/>
                <w:webHidden/>
              </w:rPr>
              <w:instrText xml:space="preserve"> PAGEREF _Toc152080129 \h </w:instrText>
            </w:r>
            <w:r w:rsidR="004F5C25">
              <w:rPr>
                <w:noProof/>
                <w:webHidden/>
              </w:rPr>
            </w:r>
            <w:r w:rsidR="004F5C25">
              <w:rPr>
                <w:noProof/>
                <w:webHidden/>
              </w:rPr>
              <w:fldChar w:fldCharType="separate"/>
            </w:r>
            <w:r w:rsidR="00506A1A">
              <w:rPr>
                <w:b/>
                <w:bCs/>
                <w:noProof/>
                <w:webHidden/>
              </w:rPr>
              <w:t>Błąd! Nie zdefiniowano zakładki.</w:t>
            </w:r>
            <w:r w:rsidR="004F5C25">
              <w:rPr>
                <w:noProof/>
                <w:webHidden/>
              </w:rPr>
              <w:fldChar w:fldCharType="end"/>
            </w:r>
          </w:hyperlink>
        </w:p>
        <w:p w14:paraId="4A25C281" w14:textId="31B11F93" w:rsidR="004F5C2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2080130" w:history="1">
            <w:r w:rsidR="004F5C25" w:rsidRPr="007E1FF3">
              <w:rPr>
                <w:rStyle w:val="Hipercze"/>
                <w:noProof/>
              </w:rPr>
              <w:t>1.2.</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Zawody</w:t>
            </w:r>
            <w:r w:rsidR="004F5C25">
              <w:rPr>
                <w:noProof/>
                <w:webHidden/>
              </w:rPr>
              <w:tab/>
            </w:r>
            <w:r w:rsidR="004F5C25">
              <w:rPr>
                <w:noProof/>
                <w:webHidden/>
              </w:rPr>
              <w:fldChar w:fldCharType="begin"/>
            </w:r>
            <w:r w:rsidR="004F5C25">
              <w:rPr>
                <w:noProof/>
                <w:webHidden/>
              </w:rPr>
              <w:instrText xml:space="preserve"> PAGEREF _Toc152080130 \h </w:instrText>
            </w:r>
            <w:r w:rsidR="004F5C25">
              <w:rPr>
                <w:noProof/>
                <w:webHidden/>
              </w:rPr>
            </w:r>
            <w:r w:rsidR="004F5C25">
              <w:rPr>
                <w:noProof/>
                <w:webHidden/>
              </w:rPr>
              <w:fldChar w:fldCharType="separate"/>
            </w:r>
            <w:r w:rsidR="00506A1A">
              <w:rPr>
                <w:noProof/>
                <w:webHidden/>
              </w:rPr>
              <w:t>4</w:t>
            </w:r>
            <w:r w:rsidR="004F5C25">
              <w:rPr>
                <w:noProof/>
                <w:webHidden/>
              </w:rPr>
              <w:fldChar w:fldCharType="end"/>
            </w:r>
          </w:hyperlink>
        </w:p>
        <w:p w14:paraId="25A3B944" w14:textId="0D3BCEC7"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31" w:history="1">
            <w:r w:rsidR="004F5C25" w:rsidRPr="007E1FF3">
              <w:rPr>
                <w:rStyle w:val="Hipercze"/>
                <w:noProof/>
              </w:rPr>
              <w:t>1.2.1.</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Przebieg zawodów</w:t>
            </w:r>
            <w:r w:rsidR="004F5C25">
              <w:rPr>
                <w:noProof/>
                <w:webHidden/>
              </w:rPr>
              <w:tab/>
            </w:r>
            <w:r w:rsidR="004F5C25">
              <w:rPr>
                <w:noProof/>
                <w:webHidden/>
              </w:rPr>
              <w:fldChar w:fldCharType="begin"/>
            </w:r>
            <w:r w:rsidR="004F5C25">
              <w:rPr>
                <w:noProof/>
                <w:webHidden/>
              </w:rPr>
              <w:instrText xml:space="preserve"> PAGEREF _Toc152080131 \h </w:instrText>
            </w:r>
            <w:r w:rsidR="004F5C25">
              <w:rPr>
                <w:noProof/>
                <w:webHidden/>
              </w:rPr>
            </w:r>
            <w:r w:rsidR="004F5C25">
              <w:rPr>
                <w:noProof/>
                <w:webHidden/>
              </w:rPr>
              <w:fldChar w:fldCharType="separate"/>
            </w:r>
            <w:r w:rsidR="00506A1A">
              <w:rPr>
                <w:noProof/>
                <w:webHidden/>
              </w:rPr>
              <w:t>4</w:t>
            </w:r>
            <w:r w:rsidR="004F5C25">
              <w:rPr>
                <w:noProof/>
                <w:webHidden/>
              </w:rPr>
              <w:fldChar w:fldCharType="end"/>
            </w:r>
          </w:hyperlink>
        </w:p>
        <w:p w14:paraId="15072D7D" w14:textId="054BB2EB"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32" w:history="1">
            <w:r w:rsidR="004F5C25" w:rsidRPr="007E1FF3">
              <w:rPr>
                <w:rStyle w:val="Hipercze"/>
                <w:noProof/>
              </w:rPr>
              <w:t>1.2.2.</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Procedura układania</w:t>
            </w:r>
            <w:r w:rsidR="004F5C25">
              <w:rPr>
                <w:noProof/>
                <w:webHidden/>
              </w:rPr>
              <w:tab/>
            </w:r>
            <w:r w:rsidR="004F5C25">
              <w:rPr>
                <w:noProof/>
                <w:webHidden/>
              </w:rPr>
              <w:fldChar w:fldCharType="begin"/>
            </w:r>
            <w:r w:rsidR="004F5C25">
              <w:rPr>
                <w:noProof/>
                <w:webHidden/>
              </w:rPr>
              <w:instrText xml:space="preserve"> PAGEREF _Toc152080132 \h </w:instrText>
            </w:r>
            <w:r w:rsidR="004F5C25">
              <w:rPr>
                <w:noProof/>
                <w:webHidden/>
              </w:rPr>
            </w:r>
            <w:r w:rsidR="004F5C25">
              <w:rPr>
                <w:noProof/>
                <w:webHidden/>
              </w:rPr>
              <w:fldChar w:fldCharType="separate"/>
            </w:r>
            <w:r w:rsidR="00506A1A">
              <w:rPr>
                <w:noProof/>
                <w:webHidden/>
              </w:rPr>
              <w:t>4</w:t>
            </w:r>
            <w:r w:rsidR="004F5C25">
              <w:rPr>
                <w:noProof/>
                <w:webHidden/>
              </w:rPr>
              <w:fldChar w:fldCharType="end"/>
            </w:r>
          </w:hyperlink>
        </w:p>
        <w:p w14:paraId="4F68C856" w14:textId="6E613A93" w:rsidR="004F5C2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2080133" w:history="1">
            <w:r w:rsidR="004F5C25" w:rsidRPr="007E1FF3">
              <w:rPr>
                <w:rStyle w:val="Hipercze"/>
                <w:noProof/>
              </w:rPr>
              <w:t>1.2.3.</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Sekwencje mieszające</w:t>
            </w:r>
            <w:r w:rsidR="004F5C25">
              <w:rPr>
                <w:noProof/>
                <w:webHidden/>
              </w:rPr>
              <w:tab/>
            </w:r>
            <w:r w:rsidR="004F5C25">
              <w:rPr>
                <w:noProof/>
                <w:webHidden/>
              </w:rPr>
              <w:fldChar w:fldCharType="begin"/>
            </w:r>
            <w:r w:rsidR="004F5C25">
              <w:rPr>
                <w:noProof/>
                <w:webHidden/>
              </w:rPr>
              <w:instrText xml:space="preserve"> PAGEREF _Toc152080133 \h </w:instrText>
            </w:r>
            <w:r w:rsidR="004F5C25">
              <w:rPr>
                <w:noProof/>
                <w:webHidden/>
              </w:rPr>
            </w:r>
            <w:r w:rsidR="004F5C25">
              <w:rPr>
                <w:noProof/>
                <w:webHidden/>
              </w:rPr>
              <w:fldChar w:fldCharType="separate"/>
            </w:r>
            <w:r w:rsidR="00506A1A">
              <w:rPr>
                <w:noProof/>
                <w:webHidden/>
              </w:rPr>
              <w:t>5</w:t>
            </w:r>
            <w:r w:rsidR="004F5C25">
              <w:rPr>
                <w:noProof/>
                <w:webHidden/>
              </w:rPr>
              <w:fldChar w:fldCharType="end"/>
            </w:r>
          </w:hyperlink>
        </w:p>
        <w:p w14:paraId="01DA605D" w14:textId="5FEDF9A0"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34" w:history="1">
            <w:r w:rsidR="004F5C25" w:rsidRPr="007E1FF3">
              <w:rPr>
                <w:rStyle w:val="Hipercze"/>
                <w:noProof/>
              </w:rPr>
              <w:t>2.</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Przegląd istniejących rozwiązań</w:t>
            </w:r>
            <w:r w:rsidR="004F5C25">
              <w:rPr>
                <w:noProof/>
                <w:webHidden/>
              </w:rPr>
              <w:tab/>
            </w:r>
            <w:r w:rsidR="004F5C25">
              <w:rPr>
                <w:noProof/>
                <w:webHidden/>
              </w:rPr>
              <w:fldChar w:fldCharType="begin"/>
            </w:r>
            <w:r w:rsidR="004F5C25">
              <w:rPr>
                <w:noProof/>
                <w:webHidden/>
              </w:rPr>
              <w:instrText xml:space="preserve"> PAGEREF _Toc152080134 \h </w:instrText>
            </w:r>
            <w:r w:rsidR="004F5C25">
              <w:rPr>
                <w:noProof/>
                <w:webHidden/>
              </w:rPr>
            </w:r>
            <w:r w:rsidR="004F5C25">
              <w:rPr>
                <w:noProof/>
                <w:webHidden/>
              </w:rPr>
              <w:fldChar w:fldCharType="separate"/>
            </w:r>
            <w:r w:rsidR="00506A1A">
              <w:rPr>
                <w:noProof/>
                <w:webHidden/>
              </w:rPr>
              <w:t>5</w:t>
            </w:r>
            <w:r w:rsidR="004F5C25">
              <w:rPr>
                <w:noProof/>
                <w:webHidden/>
              </w:rPr>
              <w:fldChar w:fldCharType="end"/>
            </w:r>
          </w:hyperlink>
        </w:p>
        <w:p w14:paraId="31AF9073" w14:textId="3BE7B6FE" w:rsidR="004F5C2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2080135" w:history="1">
            <w:r w:rsidR="004F5C25" w:rsidRPr="007E1FF3">
              <w:rPr>
                <w:rStyle w:val="Hipercze"/>
                <w:noProof/>
              </w:rPr>
              <w:t>2.1.</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Aplikacje typu „timer”</w:t>
            </w:r>
            <w:r w:rsidR="004F5C25">
              <w:rPr>
                <w:noProof/>
                <w:webHidden/>
              </w:rPr>
              <w:tab/>
            </w:r>
            <w:r w:rsidR="004F5C25">
              <w:rPr>
                <w:noProof/>
                <w:webHidden/>
              </w:rPr>
              <w:fldChar w:fldCharType="begin"/>
            </w:r>
            <w:r w:rsidR="004F5C25">
              <w:rPr>
                <w:noProof/>
                <w:webHidden/>
              </w:rPr>
              <w:instrText xml:space="preserve"> PAGEREF _Toc152080135 \h </w:instrText>
            </w:r>
            <w:r w:rsidR="004F5C25">
              <w:rPr>
                <w:noProof/>
                <w:webHidden/>
              </w:rPr>
            </w:r>
            <w:r w:rsidR="004F5C25">
              <w:rPr>
                <w:noProof/>
                <w:webHidden/>
              </w:rPr>
              <w:fldChar w:fldCharType="separate"/>
            </w:r>
            <w:r w:rsidR="00506A1A">
              <w:rPr>
                <w:noProof/>
                <w:webHidden/>
              </w:rPr>
              <w:t>6</w:t>
            </w:r>
            <w:r w:rsidR="004F5C25">
              <w:rPr>
                <w:noProof/>
                <w:webHidden/>
              </w:rPr>
              <w:fldChar w:fldCharType="end"/>
            </w:r>
          </w:hyperlink>
        </w:p>
        <w:p w14:paraId="37455C41" w14:textId="7013ACA5" w:rsidR="004F5C2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2080136" w:history="1">
            <w:r w:rsidR="004F5C25" w:rsidRPr="007E1FF3">
              <w:rPr>
                <w:rStyle w:val="Hipercze"/>
                <w:noProof/>
              </w:rPr>
              <w:t>2.2.</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Aplikacje wspomagające trening metodą „CFOP”</w:t>
            </w:r>
            <w:r w:rsidR="004F5C25">
              <w:rPr>
                <w:noProof/>
                <w:webHidden/>
              </w:rPr>
              <w:tab/>
            </w:r>
            <w:r w:rsidR="004F5C25">
              <w:rPr>
                <w:noProof/>
                <w:webHidden/>
              </w:rPr>
              <w:fldChar w:fldCharType="begin"/>
            </w:r>
            <w:r w:rsidR="004F5C25">
              <w:rPr>
                <w:noProof/>
                <w:webHidden/>
              </w:rPr>
              <w:instrText xml:space="preserve"> PAGEREF _Toc152080136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7AF0F73C" w14:textId="673084E2" w:rsidR="004F5C2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2080137" w:history="1">
            <w:r w:rsidR="004F5C25" w:rsidRPr="007E1FF3">
              <w:rPr>
                <w:rStyle w:val="Hipercze"/>
                <w:noProof/>
              </w:rPr>
              <w:t>2.3.</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Aplikacja</w:t>
            </w:r>
            <w:r w:rsidR="004F5C25">
              <w:rPr>
                <w:noProof/>
                <w:webHidden/>
              </w:rPr>
              <w:tab/>
            </w:r>
            <w:r w:rsidR="004F5C25">
              <w:rPr>
                <w:noProof/>
                <w:webHidden/>
              </w:rPr>
              <w:fldChar w:fldCharType="begin"/>
            </w:r>
            <w:r w:rsidR="004F5C25">
              <w:rPr>
                <w:noProof/>
                <w:webHidden/>
              </w:rPr>
              <w:instrText xml:space="preserve"> PAGEREF _Toc152080137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0949BFE5" w14:textId="40D000D4"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38" w:history="1">
            <w:r w:rsidR="004F5C25" w:rsidRPr="007E1FF3">
              <w:rPr>
                <w:rStyle w:val="Hipercze"/>
                <w:noProof/>
              </w:rPr>
              <w:t>3.</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Problem i metoda rozwiązania</w:t>
            </w:r>
            <w:r w:rsidR="004F5C25">
              <w:rPr>
                <w:noProof/>
                <w:webHidden/>
              </w:rPr>
              <w:tab/>
            </w:r>
            <w:r w:rsidR="004F5C25">
              <w:rPr>
                <w:noProof/>
                <w:webHidden/>
              </w:rPr>
              <w:fldChar w:fldCharType="begin"/>
            </w:r>
            <w:r w:rsidR="004F5C25">
              <w:rPr>
                <w:noProof/>
                <w:webHidden/>
              </w:rPr>
              <w:instrText xml:space="preserve"> PAGEREF _Toc152080138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6D537AD9" w14:textId="0EC7D67B"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39" w:history="1">
            <w:r w:rsidR="004F5C25" w:rsidRPr="007E1FF3">
              <w:rPr>
                <w:rStyle w:val="Hipercze"/>
                <w:noProof/>
              </w:rPr>
              <w:t>4.</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Wymagania</w:t>
            </w:r>
            <w:r w:rsidR="004F5C25">
              <w:rPr>
                <w:noProof/>
                <w:webHidden/>
              </w:rPr>
              <w:tab/>
            </w:r>
            <w:r w:rsidR="004F5C25">
              <w:rPr>
                <w:noProof/>
                <w:webHidden/>
              </w:rPr>
              <w:fldChar w:fldCharType="begin"/>
            </w:r>
            <w:r w:rsidR="004F5C25">
              <w:rPr>
                <w:noProof/>
                <w:webHidden/>
              </w:rPr>
              <w:instrText xml:space="preserve"> PAGEREF _Toc152080139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369CBBB0" w14:textId="64B1DB47"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40" w:history="1">
            <w:r w:rsidR="004F5C25" w:rsidRPr="007E1FF3">
              <w:rPr>
                <w:rStyle w:val="Hipercze"/>
                <w:noProof/>
              </w:rPr>
              <w:t>5.</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Wybór technologii</w:t>
            </w:r>
            <w:r w:rsidR="004F5C25">
              <w:rPr>
                <w:noProof/>
                <w:webHidden/>
              </w:rPr>
              <w:tab/>
            </w:r>
            <w:r w:rsidR="004F5C25">
              <w:rPr>
                <w:noProof/>
                <w:webHidden/>
              </w:rPr>
              <w:fldChar w:fldCharType="begin"/>
            </w:r>
            <w:r w:rsidR="004F5C25">
              <w:rPr>
                <w:noProof/>
                <w:webHidden/>
              </w:rPr>
              <w:instrText xml:space="preserve"> PAGEREF _Toc152080140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35D9154C" w14:textId="3469BF30"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41" w:history="1">
            <w:r w:rsidR="004F5C25" w:rsidRPr="007E1FF3">
              <w:rPr>
                <w:rStyle w:val="Hipercze"/>
                <w:noProof/>
              </w:rPr>
              <w:t>6.</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Projekt narzędzia</w:t>
            </w:r>
            <w:r w:rsidR="004F5C25">
              <w:rPr>
                <w:noProof/>
                <w:webHidden/>
              </w:rPr>
              <w:tab/>
            </w:r>
            <w:r w:rsidR="004F5C25">
              <w:rPr>
                <w:noProof/>
                <w:webHidden/>
              </w:rPr>
              <w:fldChar w:fldCharType="begin"/>
            </w:r>
            <w:r w:rsidR="004F5C25">
              <w:rPr>
                <w:noProof/>
                <w:webHidden/>
              </w:rPr>
              <w:instrText xml:space="preserve"> PAGEREF _Toc152080141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6412CD96" w14:textId="20CFBC39"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42" w:history="1">
            <w:r w:rsidR="004F5C25" w:rsidRPr="007E1FF3">
              <w:rPr>
                <w:rStyle w:val="Hipercze"/>
                <w:noProof/>
              </w:rPr>
              <w:t>7.</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Opis implementacji</w:t>
            </w:r>
            <w:r w:rsidR="004F5C25">
              <w:rPr>
                <w:noProof/>
                <w:webHidden/>
              </w:rPr>
              <w:tab/>
            </w:r>
            <w:r w:rsidR="004F5C25">
              <w:rPr>
                <w:noProof/>
                <w:webHidden/>
              </w:rPr>
              <w:fldChar w:fldCharType="begin"/>
            </w:r>
            <w:r w:rsidR="004F5C25">
              <w:rPr>
                <w:noProof/>
                <w:webHidden/>
              </w:rPr>
              <w:instrText xml:space="preserve"> PAGEREF _Toc152080142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4065F08C" w14:textId="00B1BE8C"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43" w:history="1">
            <w:r w:rsidR="004F5C25" w:rsidRPr="007E1FF3">
              <w:rPr>
                <w:rStyle w:val="Hipercze"/>
                <w:noProof/>
              </w:rPr>
              <w:t>8.</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Opis narzędzia</w:t>
            </w:r>
            <w:r w:rsidR="004F5C25">
              <w:rPr>
                <w:noProof/>
                <w:webHidden/>
              </w:rPr>
              <w:tab/>
            </w:r>
            <w:r w:rsidR="004F5C25">
              <w:rPr>
                <w:noProof/>
                <w:webHidden/>
              </w:rPr>
              <w:fldChar w:fldCharType="begin"/>
            </w:r>
            <w:r w:rsidR="004F5C25">
              <w:rPr>
                <w:noProof/>
                <w:webHidden/>
              </w:rPr>
              <w:instrText xml:space="preserve"> PAGEREF _Toc152080143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21CA0AC5" w14:textId="7E5FA901" w:rsidR="004F5C2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2080144" w:history="1">
            <w:r w:rsidR="004F5C25" w:rsidRPr="007E1FF3">
              <w:rPr>
                <w:rStyle w:val="Hipercze"/>
                <w:noProof/>
              </w:rPr>
              <w:t>9.</w:t>
            </w:r>
            <w:r w:rsidR="004F5C25">
              <w:rPr>
                <w:rFonts w:asciiTheme="minorHAnsi" w:eastAsiaTheme="minorEastAsia" w:hAnsiTheme="minorHAnsi"/>
                <w:noProof/>
                <w:kern w:val="2"/>
                <w:sz w:val="22"/>
                <w:lang w:eastAsia="pl-PL"/>
                <w14:ligatures w14:val="standardContextual"/>
              </w:rPr>
              <w:tab/>
            </w:r>
            <w:r w:rsidR="004F5C25" w:rsidRPr="007E1FF3">
              <w:rPr>
                <w:rStyle w:val="Hipercze"/>
                <w:noProof/>
              </w:rPr>
              <w:t>Testy</w:t>
            </w:r>
            <w:r w:rsidR="004F5C25">
              <w:rPr>
                <w:noProof/>
                <w:webHidden/>
              </w:rPr>
              <w:tab/>
            </w:r>
            <w:r w:rsidR="004F5C25">
              <w:rPr>
                <w:noProof/>
                <w:webHidden/>
              </w:rPr>
              <w:fldChar w:fldCharType="begin"/>
            </w:r>
            <w:r w:rsidR="004F5C25">
              <w:rPr>
                <w:noProof/>
                <w:webHidden/>
              </w:rPr>
              <w:instrText xml:space="preserve"> PAGEREF _Toc152080144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5F0BEE39" w14:textId="52DB4682" w:rsidR="004F5C2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2080145" w:history="1">
            <w:r w:rsidR="004F5C25" w:rsidRPr="007E1FF3">
              <w:rPr>
                <w:rStyle w:val="Hipercze"/>
                <w:noProof/>
                <w:lang w:val="en-US"/>
              </w:rPr>
              <w:t>Zakończenie</w:t>
            </w:r>
            <w:r w:rsidR="004F5C25">
              <w:rPr>
                <w:noProof/>
                <w:webHidden/>
              </w:rPr>
              <w:tab/>
            </w:r>
            <w:r w:rsidR="004F5C25">
              <w:rPr>
                <w:noProof/>
                <w:webHidden/>
              </w:rPr>
              <w:fldChar w:fldCharType="begin"/>
            </w:r>
            <w:r w:rsidR="004F5C25">
              <w:rPr>
                <w:noProof/>
                <w:webHidden/>
              </w:rPr>
              <w:instrText xml:space="preserve"> PAGEREF _Toc152080145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67BEE58F" w14:textId="6DC58F07" w:rsidR="004F5C2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2080146" w:history="1">
            <w:r w:rsidR="004F5C25" w:rsidRPr="007E1FF3">
              <w:rPr>
                <w:rStyle w:val="Hipercze"/>
                <w:noProof/>
                <w:lang w:val="en-US"/>
              </w:rPr>
              <w:t>Bibliografia</w:t>
            </w:r>
            <w:r w:rsidR="004F5C25">
              <w:rPr>
                <w:noProof/>
                <w:webHidden/>
              </w:rPr>
              <w:tab/>
            </w:r>
            <w:r w:rsidR="004F5C25">
              <w:rPr>
                <w:noProof/>
                <w:webHidden/>
              </w:rPr>
              <w:fldChar w:fldCharType="begin"/>
            </w:r>
            <w:r w:rsidR="004F5C25">
              <w:rPr>
                <w:noProof/>
                <w:webHidden/>
              </w:rPr>
              <w:instrText xml:space="preserve"> PAGEREF _Toc152080146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21798B86" w14:textId="3BDF6C35" w:rsidR="004F5C2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2080147" w:history="1">
            <w:r w:rsidR="004F5C25" w:rsidRPr="007E1FF3">
              <w:rPr>
                <w:rStyle w:val="Hipercze"/>
                <w:noProof/>
                <w:lang w:val="en-US"/>
              </w:rPr>
              <w:t>Spis rysunków</w:t>
            </w:r>
            <w:r w:rsidR="004F5C25">
              <w:rPr>
                <w:noProof/>
                <w:webHidden/>
              </w:rPr>
              <w:tab/>
            </w:r>
            <w:r w:rsidR="004F5C25">
              <w:rPr>
                <w:noProof/>
                <w:webHidden/>
              </w:rPr>
              <w:fldChar w:fldCharType="begin"/>
            </w:r>
            <w:r w:rsidR="004F5C25">
              <w:rPr>
                <w:noProof/>
                <w:webHidden/>
              </w:rPr>
              <w:instrText xml:space="preserve"> PAGEREF _Toc152080147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4EEA4EB9" w14:textId="10219E51" w:rsidR="004F5C2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2080148" w:history="1">
            <w:r w:rsidR="004F5C25" w:rsidRPr="007E1FF3">
              <w:rPr>
                <w:rStyle w:val="Hipercze"/>
                <w:noProof/>
                <w:lang w:val="en-US"/>
              </w:rPr>
              <w:t>Spis tabel</w:t>
            </w:r>
            <w:r w:rsidR="004F5C25">
              <w:rPr>
                <w:noProof/>
                <w:webHidden/>
              </w:rPr>
              <w:tab/>
            </w:r>
            <w:r w:rsidR="004F5C25">
              <w:rPr>
                <w:noProof/>
                <w:webHidden/>
              </w:rPr>
              <w:fldChar w:fldCharType="begin"/>
            </w:r>
            <w:r w:rsidR="004F5C25">
              <w:rPr>
                <w:noProof/>
                <w:webHidden/>
              </w:rPr>
              <w:instrText xml:space="preserve"> PAGEREF _Toc152080148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0DDAEE25" w14:textId="03518115" w:rsidR="004F5C2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2080149" w:history="1">
            <w:r w:rsidR="004F5C25" w:rsidRPr="007E1FF3">
              <w:rPr>
                <w:rStyle w:val="Hipercze"/>
                <w:noProof/>
                <w:lang w:val="en-US"/>
              </w:rPr>
              <w:t>Załącznik</w:t>
            </w:r>
            <w:r w:rsidR="004F5C25">
              <w:rPr>
                <w:noProof/>
                <w:webHidden/>
              </w:rPr>
              <w:tab/>
            </w:r>
            <w:r w:rsidR="004F5C25">
              <w:rPr>
                <w:noProof/>
                <w:webHidden/>
              </w:rPr>
              <w:fldChar w:fldCharType="begin"/>
            </w:r>
            <w:r w:rsidR="004F5C25">
              <w:rPr>
                <w:noProof/>
                <w:webHidden/>
              </w:rPr>
              <w:instrText xml:space="preserve"> PAGEREF _Toc152080149 \h </w:instrText>
            </w:r>
            <w:r w:rsidR="004F5C25">
              <w:rPr>
                <w:noProof/>
                <w:webHidden/>
              </w:rPr>
            </w:r>
            <w:r w:rsidR="004F5C25">
              <w:rPr>
                <w:noProof/>
                <w:webHidden/>
              </w:rPr>
              <w:fldChar w:fldCharType="separate"/>
            </w:r>
            <w:r w:rsidR="00506A1A">
              <w:rPr>
                <w:noProof/>
                <w:webHidden/>
              </w:rPr>
              <w:t>7</w:t>
            </w:r>
            <w:r w:rsidR="004F5C25">
              <w:rPr>
                <w:noProof/>
                <w:webHidden/>
              </w:rPr>
              <w:fldChar w:fldCharType="end"/>
            </w:r>
          </w:hyperlink>
        </w:p>
        <w:p w14:paraId="5B82E4B3" w14:textId="22EEBA3D"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752FCB32" w14:textId="77777777" w:rsidR="00B45108" w:rsidRPr="006B2D9B" w:rsidRDefault="00355B36">
      <w:pPr>
        <w:spacing w:after="160" w:line="259" w:lineRule="auto"/>
        <w:ind w:firstLine="0"/>
        <w:jc w:val="left"/>
        <w:rPr>
          <w:rFonts w:eastAsiaTheme="majorEastAsia" w:cstheme="majorBidi"/>
          <w:b/>
          <w:sz w:val="28"/>
          <w:szCs w:val="32"/>
        </w:rPr>
      </w:pPr>
      <w:r>
        <w:lastRenderedPageBreak/>
        <w:br w:type="page"/>
      </w:r>
    </w:p>
    <w:p w14:paraId="459333C7"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3B362173" w14:textId="77777777" w:rsidR="00CA5423" w:rsidRDefault="00CA5423" w:rsidP="00CA5423">
      <w:pPr>
        <w:pStyle w:val="WstepZakonczenie"/>
      </w:pPr>
      <w:bookmarkStart w:id="0" w:name="_Toc152080121"/>
      <w:r>
        <w:lastRenderedPageBreak/>
        <w:t>Wstęp</w:t>
      </w:r>
      <w:bookmarkEnd w:id="0"/>
    </w:p>
    <w:p w14:paraId="2FAA1C6C" w14:textId="063D9353" w:rsidR="006F44F9" w:rsidRDefault="006F44F9" w:rsidP="005553E8">
      <w:r>
        <w:t>Kostka Rubika to jedna z najbardziej ikonicznych łamigłówek świata, która od wielu lat fascynuje i inspiruje miliony ludzi na całym świecie. Niezwykłe połączenie kolorów oraz elementów geometrycznych tej układanki</w:t>
      </w:r>
      <w:r w:rsidR="004763D9">
        <w:t xml:space="preserve"> stwarza nietypowe jak na zabawkę zależności, w tym</w:t>
      </w:r>
      <w:r>
        <w:t xml:space="preserve"> potencjał do</w:t>
      </w:r>
      <w:r w:rsidR="00D50425">
        <w:t xml:space="preserve"> ogromnej liczby</w:t>
      </w:r>
      <w:r w:rsidR="004763D9">
        <w:t xml:space="preserve"> kombinacji, co</w:t>
      </w:r>
      <w:r>
        <w:t xml:space="preserve"> stanowi wyzwanie</w:t>
      </w:r>
      <w:r w:rsidR="004763D9">
        <w:t xml:space="preserve"> będące </w:t>
      </w:r>
      <w:r>
        <w:t xml:space="preserve">pasją dla wielu entuzjastów. </w:t>
      </w:r>
      <w:r w:rsidR="004763D9">
        <w:t xml:space="preserve">To co wyjątkowe w kostce Rubika w połączeniu z naturalną u ludzi chęcią rywalizacji </w:t>
      </w:r>
      <w:r w:rsidR="001F7D0A">
        <w:t>sprawiło, iż obecnie setki tysięcy osób zajmuje się dyscypliną zwaną „speedcubing”</w:t>
      </w:r>
      <w:r w:rsidR="00A00A4F">
        <w:t>.</w:t>
      </w:r>
    </w:p>
    <w:p w14:paraId="0B0114B7" w14:textId="397A2AD1" w:rsidR="00F8619D" w:rsidRDefault="005D318C" w:rsidP="005553E8">
      <w:r>
        <w:t>W niniejszej pracy podjęto się stworzenia narzędzia wspomagającego proces treningu układani</w:t>
      </w:r>
      <w:r w:rsidR="00D50425">
        <w:t>a</w:t>
      </w:r>
      <w:r>
        <w:t xml:space="preserve"> kostki Rubika, nastawionego na poprawę umiejętności rozwiązywania tej łamigłówki pod względem czasu rozwiązywania</w:t>
      </w:r>
      <w:r w:rsidR="002556D4">
        <w:t>. Istota dyscypliny jaką jest „speedcubing” opiera się na stałym dążeniu do lepszych wyników poprzez zarówno naukę efektywnych metod rozwiązywania kostki Rubika jak i zwiększanie szybkości</w:t>
      </w:r>
      <w:r w:rsidR="00D50425">
        <w:t xml:space="preserve"> w</w:t>
      </w:r>
      <w:r w:rsidR="002556D4">
        <w:t xml:space="preserve"> poruszani</w:t>
      </w:r>
      <w:r w:rsidR="00D50425">
        <w:t>u</w:t>
      </w:r>
      <w:r w:rsidR="002556D4">
        <w:t xml:space="preserve"> ściankami układanki poprzez praktykę. </w:t>
      </w:r>
    </w:p>
    <w:p w14:paraId="3D3DCD71" w14:textId="4E9A867E" w:rsidR="002C483F" w:rsidRDefault="00F8619D" w:rsidP="002C483F">
      <w:r>
        <w:t>W pracy został zawarty opis</w:t>
      </w:r>
      <w:r w:rsidR="00084651">
        <w:t xml:space="preserve"> procesu powstawania narzędzia zawierający informacje na temat wymagań</w:t>
      </w:r>
      <w:r w:rsidR="00171503">
        <w:t>,</w:t>
      </w:r>
      <w:r w:rsidR="00084651">
        <w:t xml:space="preserve"> zastosowanych metod rozwiązania problemu oraz wyboru technologii, projekt narzędzia, jego implementacja oraz opis sposobów jego użytkowania. Dodatkowo została dokonana analiza istniejących narzędzi dotyczących dziedziny speedcubingu i kostki Rubika.</w:t>
      </w:r>
    </w:p>
    <w:p w14:paraId="3AE36285" w14:textId="4C0109D6" w:rsidR="002C483F" w:rsidRDefault="002C483F">
      <w:pPr>
        <w:spacing w:after="160" w:line="259" w:lineRule="auto"/>
        <w:ind w:firstLine="0"/>
        <w:jc w:val="left"/>
      </w:pPr>
      <w:r>
        <w:br w:type="page"/>
      </w:r>
    </w:p>
    <w:p w14:paraId="40DECC54" w14:textId="4AC6D960" w:rsidR="004B7782" w:rsidRDefault="00903564" w:rsidP="004B7782">
      <w:pPr>
        <w:pStyle w:val="Nagwek1"/>
        <w:ind w:hanging="432"/>
      </w:pPr>
      <w:r>
        <w:lastRenderedPageBreak/>
        <w:t>Wprowadzenie do dziedziny</w:t>
      </w:r>
    </w:p>
    <w:p w14:paraId="17C91F6B" w14:textId="21B2F793" w:rsidR="00D50425" w:rsidRDefault="005F3B55" w:rsidP="00D50425">
      <w:r>
        <w:t>W tym rozdziale zosta</w:t>
      </w:r>
      <w:r w:rsidR="004F5C25">
        <w:t>ły</w:t>
      </w:r>
      <w:r>
        <w:t xml:space="preserve"> wyjaśnione zagadnienia oraz terminy związane z kostką Rubika, dyscypliną speedcubingu oraz </w:t>
      </w:r>
      <w:r w:rsidR="0024071B">
        <w:t xml:space="preserve">oficjalnymi zawodami </w:t>
      </w:r>
      <w:r>
        <w:t>tej</w:t>
      </w:r>
      <w:r w:rsidR="0024071B">
        <w:t xml:space="preserve"> dyscypliny</w:t>
      </w:r>
      <w:r>
        <w:t>.</w:t>
      </w:r>
      <w:r w:rsidR="0024071B">
        <w:t xml:space="preserve"> Należy zaznaczyć, że </w:t>
      </w:r>
      <w:r w:rsidR="004F5C25">
        <w:t>zostały</w:t>
      </w:r>
      <w:r w:rsidR="0024071B">
        <w:t xml:space="preserve"> przedstawione tylko zagadnienia</w:t>
      </w:r>
      <w:r w:rsidR="004F5C25">
        <w:t>, które będą</w:t>
      </w:r>
      <w:r w:rsidR="0024071B">
        <w:t xml:space="preserve"> istotne w kolejnych rozdziałach pracy, natomiast szczegóły dotyczące </w:t>
      </w:r>
      <w:r w:rsidR="00E453FE">
        <w:t xml:space="preserve">kostki Rubika oraz oficjalnych zawodów </w:t>
      </w:r>
      <w:r w:rsidR="004F5C25">
        <w:t>zostały</w:t>
      </w:r>
      <w:r w:rsidR="00E453FE">
        <w:t xml:space="preserve"> pominięte</w:t>
      </w:r>
      <w:r w:rsidR="0024071B">
        <w:t>.</w:t>
      </w:r>
    </w:p>
    <w:p w14:paraId="0E8611B4" w14:textId="77777777" w:rsidR="00D50425" w:rsidRDefault="00D50425" w:rsidP="00D50425"/>
    <w:p w14:paraId="5F01B1FA" w14:textId="336D6872" w:rsidR="00D50425" w:rsidRDefault="00D50425" w:rsidP="00D50425">
      <w:pPr>
        <w:pStyle w:val="Nagwek2"/>
      </w:pPr>
      <w:bookmarkStart w:id="1" w:name="_Toc152080123"/>
      <w:r>
        <w:t>Kostka Rubika</w:t>
      </w:r>
      <w:bookmarkEnd w:id="1"/>
    </w:p>
    <w:p w14:paraId="3B11B5CB" w14:textId="25E9DE0F" w:rsidR="00E92636" w:rsidRDefault="00E92636" w:rsidP="00E92636">
      <w:r>
        <w:t xml:space="preserve">Kostka Rubika (ang. Rubik’s cub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2" w:name="_Toc152080124"/>
      <w:r>
        <w:t>Mechanika kostki</w:t>
      </w:r>
      <w:r w:rsidR="000D7D73">
        <w:t xml:space="preserve"> Rubika</w:t>
      </w:r>
      <w:bookmarkEnd w:id="2"/>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926303">
      <w:pPr>
        <w:pStyle w:val="Akapitzlist"/>
        <w:numPr>
          <w:ilvl w:val="0"/>
          <w:numId w:val="9"/>
        </w:numPr>
      </w:pPr>
      <w:r>
        <w:t>krawędzie, czyli elementy o dwóch zewnętrznych ścianach</w:t>
      </w:r>
    </w:p>
    <w:p w14:paraId="60FE8B14" w14:textId="2F3F1519" w:rsidR="00273F76" w:rsidRDefault="00CC584A" w:rsidP="005553E8">
      <w:pPr>
        <w:pStyle w:val="Akapitzlist"/>
        <w:numPr>
          <w:ilvl w:val="0"/>
          <w:numId w:val="9"/>
        </w:numPr>
      </w:pPr>
      <w:r>
        <w:t>środkowe elementy o jednej zewnętrznej ścianie</w:t>
      </w:r>
    </w:p>
    <w:p w14:paraId="61131C3F" w14:textId="1C7248DF" w:rsidR="00273F76" w:rsidRDefault="00273F76" w:rsidP="00F308F4">
      <w:pPr>
        <w:ind w:firstLine="0"/>
      </w:pPr>
      <w:r>
        <w:t>Każdy z miniaturowych sześcianów jest unikalny ze względu na kolory znajdujące się na jego ścianach.</w:t>
      </w:r>
    </w:p>
    <w:p w14:paraId="21B4C2E1" w14:textId="77777777" w:rsidR="00CC584A" w:rsidRDefault="00CC584A" w:rsidP="00CC584A">
      <w:pPr>
        <w:pStyle w:val="Akapitzlist"/>
        <w:ind w:left="1117" w:firstLine="0"/>
      </w:pPr>
    </w:p>
    <w:p w14:paraId="6765D371" w14:textId="1D2BF0FC" w:rsidR="00E92636" w:rsidRPr="00E92636" w:rsidRDefault="00CC584A" w:rsidP="00E92636">
      <w:pPr>
        <w:pStyle w:val="Nagwek3"/>
      </w:pPr>
      <w:bookmarkStart w:id="3" w:name="_Toc152080125"/>
      <w:r>
        <w:t>Schemat kolorów kostki</w:t>
      </w:r>
      <w:r w:rsidR="000D7D73">
        <w:t xml:space="preserve"> Rubika</w:t>
      </w:r>
      <w:bookmarkEnd w:id="3"/>
    </w:p>
    <w:p w14:paraId="5CE56523" w14:textId="77777777" w:rsidR="00E92636" w:rsidRDefault="00E92636" w:rsidP="00D50425"/>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0C6E5806" w:rsidR="00364CC0" w:rsidRDefault="00373E53" w:rsidP="00373E53">
      <w:pPr>
        <w:pStyle w:val="Akapitzlist"/>
        <w:numPr>
          <w:ilvl w:val="0"/>
          <w:numId w:val="8"/>
        </w:numPr>
      </w:pPr>
      <w:r>
        <w:t>kostka ma na sobie kolory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4" w:name="_Toc152080126"/>
      <w:r>
        <w:t>Układanie kostki</w:t>
      </w:r>
      <w:r w:rsidR="000D7D73">
        <w:t xml:space="preserve"> Rubika</w:t>
      </w:r>
      <w:bookmarkEnd w:id="4"/>
    </w:p>
    <w:p w14:paraId="1C394957" w14:textId="189D240F" w:rsidR="00373E53" w:rsidRDefault="00D50AC3" w:rsidP="00E92636">
      <w:pPr>
        <w:ind w:firstLine="578"/>
      </w:pPr>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w:t>
      </w:r>
      <w:r w:rsidR="00F308F4">
        <w:lastRenderedPageBreak/>
        <w:t>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5E18A8C7" w:rsidR="00510F1B" w:rsidRDefault="00510F1B" w:rsidP="00510F1B">
      <w:pPr>
        <w:ind w:firstLine="578"/>
      </w:pPr>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5" w:name="_Toc152080127"/>
      <w:r>
        <w:t>Notacja</w:t>
      </w:r>
      <w:bookmarkEnd w:id="5"/>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Singmastera tak zwana „notacja Singmastera”</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3A2EE829" w:rsidR="00F113A4" w:rsidRDefault="00841DDC" w:rsidP="000A6CB7">
      <w:pPr>
        <w:ind w:firstLine="0"/>
      </w:pPr>
      <w:r>
        <w:t>Litery użyte do oznaczeń ścian</w:t>
      </w:r>
      <w:r w:rsidR="007B4B0C">
        <w:t xml:space="preserve"> pochodzą od pierwszych liter angielskich słów oznaczających położenie (front, back, up, down, left, right).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0A6CB7">
        <w:rPr>
          <w:noProof/>
        </w:rPr>
        <w:lastRenderedPageBreak/>
        <mc:AlternateContent>
          <mc:Choice Requires="wpg">
            <w:drawing>
              <wp:inline distT="0" distB="0" distL="0" distR="0" wp14:anchorId="348D3E45" wp14:editId="5580BD61">
                <wp:extent cx="5468400" cy="3513545"/>
                <wp:effectExtent l="0" t="0" r="0" b="0"/>
                <wp:docPr id="1425788063" name="Grupa 7"/>
                <wp:cNvGraphicFramePr/>
                <a:graphic xmlns:a="http://schemas.openxmlformats.org/drawingml/2006/main">
                  <a:graphicData uri="http://schemas.microsoft.com/office/word/2010/wordprocessingGroup">
                    <wpg:wgp>
                      <wpg:cNvGrpSpPr/>
                      <wpg:grpSpPr>
                        <a:xfrm>
                          <a:off x="0" y="0"/>
                          <a:ext cx="5468400" cy="3513545"/>
                          <a:chOff x="-2" y="0"/>
                          <a:chExt cx="5468400" cy="3513545"/>
                        </a:xfrm>
                      </wpg:grpSpPr>
                      <wpg:grpSp>
                        <wpg:cNvPr id="194380000" name="Grupa 4"/>
                        <wpg:cNvGrpSpPr/>
                        <wpg:grpSpPr>
                          <a:xfrm>
                            <a:off x="0" y="0"/>
                            <a:ext cx="5467350" cy="2733675"/>
                            <a:chOff x="0" y="0"/>
                            <a:chExt cx="4864700" cy="2432050"/>
                          </a:xfrm>
                        </wpg:grpSpPr>
                        <pic:pic xmlns:pic="http://schemas.openxmlformats.org/drawingml/2006/picture">
                          <pic:nvPicPr>
                            <pic:cNvPr id="1204698563" name="Obraz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50" cy="2432050"/>
                            </a:xfrm>
                            <a:prstGeom prst="rect">
                              <a:avLst/>
                            </a:prstGeom>
                            <a:noFill/>
                            <a:ln>
                              <a:noFill/>
                            </a:ln>
                          </pic:spPr>
                        </pic:pic>
                        <pic:pic xmlns:pic="http://schemas.openxmlformats.org/drawingml/2006/picture">
                          <pic:nvPicPr>
                            <pic:cNvPr id="38033463" name="Obraz 3"/>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432650" y="0"/>
                              <a:ext cx="2432050" cy="2432050"/>
                            </a:xfrm>
                            <a:prstGeom prst="rect">
                              <a:avLst/>
                            </a:prstGeom>
                            <a:noFill/>
                            <a:ln>
                              <a:noFill/>
                            </a:ln>
                          </pic:spPr>
                        </pic:pic>
                      </wpg:grpSp>
                      <wps:wsp>
                        <wps:cNvPr id="5100011" name="Pole tekstowe 1"/>
                        <wps:cNvSpPr txBox="1"/>
                        <wps:spPr>
                          <a:xfrm>
                            <a:off x="-2" y="2793545"/>
                            <a:ext cx="5468400" cy="720000"/>
                          </a:xfrm>
                          <a:prstGeom prst="rect">
                            <a:avLst/>
                          </a:prstGeom>
                          <a:solidFill>
                            <a:prstClr val="white"/>
                          </a:solidFill>
                          <a:ln>
                            <a:noFill/>
                          </a:ln>
                        </wps:spPr>
                        <wps:txbx>
                          <w:txbxContent>
                            <w:p w14:paraId="747420B7" w14:textId="129BC5E8" w:rsidR="000A6CB7" w:rsidRPr="00165F8D" w:rsidRDefault="000A6CB7" w:rsidP="000A6CB7">
                              <w:pPr>
                                <w:pStyle w:val="Legenda"/>
                                <w:rPr>
                                  <w:sz w:val="24"/>
                                </w:rPr>
                              </w:pPr>
                              <w:r>
                                <w:t xml:space="preserve">Rysunek </w:t>
                              </w:r>
                              <w:fldSimple w:instr=" STYLEREF 1 \s ">
                                <w:r w:rsidR="00362902">
                                  <w:rPr>
                                    <w:noProof/>
                                  </w:rPr>
                                  <w:t>1</w:t>
                                </w:r>
                              </w:fldSimple>
                              <w:r w:rsidR="00362902">
                                <w:t>.</w:t>
                              </w:r>
                              <w:fldSimple w:instr=" SEQ Rysunek \* ARABIC \s 1 ">
                                <w:r w:rsidR="00362902">
                                  <w:rPr>
                                    <w:noProof/>
                                  </w:rPr>
                                  <w:t>1</w:t>
                                </w:r>
                              </w:fldSimple>
                              <w:r>
                                <w:t xml:space="preserve"> </w:t>
                              </w:r>
                              <w:r w:rsidRPr="007D63FC">
                                <w:t>Graficzne przedstawienie notacji kostki Rubik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48D3E45" id="Grupa 7" o:spid="_x0000_s1026" style="width:430.6pt;height:276.65pt;mso-position-horizontal-relative:char;mso-position-vertical-relative:line" coordorigin="" coordsize="54684,3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">
                <v:group id="Grupa 4" o:spid="_x0000_s102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">
                    <v:imagedata r:id="rId13" o:title=""/>
                  </v:shape>
                  <v:shape id="Obraz 3" o:spid="_x0000_s102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">
                    <v:imagedata r:id="rId14" o:title=""/>
                  </v:shape>
                </v:group>
                <v:shapetype id="_x0000_t202" coordsize="21600,21600" o:spt="202" path="m,l,21600r21600,l21600,xe">
                  <v:stroke joinstyle="miter"/>
                  <v:path gradientshapeok="t" o:connecttype="rect"/>
                </v:shapetype>
                <v:shape id="Pole tekstowe 1" o:spid="_x0000_s103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" stroked="f">
                  <v:textbox inset="0,0,0,0">
                    <w:txbxContent>
                      <w:p w14:paraId="747420B7" w14:textId="129BC5E8" w:rsidR="000A6CB7" w:rsidRPr="00165F8D" w:rsidRDefault="000A6CB7" w:rsidP="000A6CB7">
                        <w:pPr>
                          <w:pStyle w:val="Legenda"/>
                          <w:rPr>
                            <w:sz w:val="24"/>
                          </w:rPr>
                        </w:pPr>
                        <w:r>
                          <w:t xml:space="preserve">Rysunek </w:t>
                        </w:r>
                        <w:fldSimple w:instr=" STYLEREF 1 \s ">
                          <w:r w:rsidR="00362902">
                            <w:rPr>
                              <w:noProof/>
                            </w:rPr>
                            <w:t>1</w:t>
                          </w:r>
                        </w:fldSimple>
                        <w:r w:rsidR="00362902">
                          <w:t>.</w:t>
                        </w:r>
                        <w:fldSimple w:instr=" SEQ Rysunek \* ARABIC \s 1 ">
                          <w:r w:rsidR="00362902">
                            <w:rPr>
                              <w:noProof/>
                            </w:rPr>
                            <w:t>1</w:t>
                          </w:r>
                        </w:fldSimple>
                        <w:r>
                          <w:t xml:space="preserve"> </w:t>
                        </w:r>
                        <w:r w:rsidRPr="007D63FC">
                          <w:t>Graficzne przedstawienie notacji kostki Rubika</w:t>
                        </w:r>
                      </w:p>
                    </w:txbxContent>
                  </v:textbox>
                </v:shape>
                <w10:anchorlock/>
              </v:group>
            </w:pict>
          </mc:Fallback>
        </mc:AlternateConten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przedni</w:t>
      </w:r>
      <w:r w:rsidR="00A14286">
        <w:t>ej</w:t>
      </w:r>
      <w:r w:rsidR="00C37DBD">
        <w:t xml:space="preserve"> (F). Dla obrotów całą kostką stosuje się takie same reguły dotyczące kierunku obrotu co do obrotów jedną warstwą. </w:t>
      </w:r>
    </w:p>
    <w:p w14:paraId="6DFC423C" w14:textId="1A2E013D" w:rsidR="00710CF2" w:rsidRDefault="00A14286" w:rsidP="00A14286">
      <w:pPr>
        <w:ind w:firstLine="578"/>
      </w:pPr>
      <w:r>
        <w:t>Istnieje również rozszerzenie notacji Singmastera, które zostało ogólnie przyjęte przez osoby układające kostki Rubika. Polega ono na dodaniu 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 xml:space="preserve">angielskich słów „middle”, „equator”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44D99B8C" w:rsidR="00F256DB" w:rsidRDefault="00F256DB" w:rsidP="00F256DB">
      <w:r>
        <w:t>Notacja Singmastera oraz jej rozszerzenie są zaprezentowane w formie graficznej na rysunku 1</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6" w:name="_Toc152080128"/>
      <w:bookmarkStart w:id="7" w:name="_Hlk151975273"/>
      <w:r>
        <w:t>Metody układania kostki</w:t>
      </w:r>
      <w:r w:rsidR="00601BA0">
        <w:t xml:space="preserve"> Rubika</w:t>
      </w:r>
      <w:bookmarkEnd w:id="6"/>
    </w:p>
    <w:bookmarkEnd w:id="7"/>
    <w:p w14:paraId="260E5E9C" w14:textId="77777777" w:rsidR="00F01C3F" w:rsidRDefault="00517CE9" w:rsidP="00517CE9">
      <w:r>
        <w:t xml:space="preserve">Najpopularniejszą metodą układania kostki Rubika dla początkujących jest „metoda 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12137D9A" w:rsidR="00517CE9" w:rsidRDefault="0046099F" w:rsidP="00F01C3F">
      <w:r>
        <w:t>Najpopularniejszym rozwinięciem metody LBL jest metoda zaawansowana o nazwie „CFOP”. Nazwa metody bierze się z czterech etapów wymaganych do ułożenia kostki</w:t>
      </w:r>
      <w:r w:rsidR="00CB116A">
        <w:t xml:space="preserve">. 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w:t>
      </w:r>
      <w:r w:rsidR="00F01C3F">
        <w:lastRenderedPageBreak/>
        <w:t xml:space="preserve">Two Layers), </w:t>
      </w:r>
      <w:r w:rsidR="00CB116A">
        <w:t>polega na ułożeniu dolnej i środkowej warstwy układając w tym samym momencie narożnik dolnej warstwy i krawędź należącą do drugiej warstwy. Trzeci etap</w:t>
      </w:r>
      <w:r w:rsidR="00F01C3F">
        <w:t>, tak zwany „OLL” (Orientation of the Last Layer)</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Permutation of the Last Layer)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r w:rsidR="000D7D73">
        <w:t xml:space="preserve"> </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8" w:name="_Toc152080130"/>
      <w:r>
        <w:t>Zawody</w:t>
      </w:r>
      <w:bookmarkEnd w:id="8"/>
    </w:p>
    <w:p w14:paraId="74505679" w14:textId="572145A0" w:rsidR="00CB6F75" w:rsidRDefault="00174B6D" w:rsidP="00174B6D">
      <w:r>
        <w:t>„</w:t>
      </w:r>
      <w:r w:rsidR="00F01C3F">
        <w:t>Speedcubing</w:t>
      </w:r>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9" w:name="_Toc152080131"/>
      <w:r>
        <w:t>Przebieg zawodów</w:t>
      </w:r>
      <w:bookmarkEnd w:id="9"/>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ne układanki w jakich odbywa się rywalizacja, przy czym obecnie mogą być to tylko układanki wybrane z siedemnastu oficjalnych konkurencji. Warto wspomnieć, że standardowa kostka Rubika nie jest obowiązkową 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6529C33E"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e specjalnym miernikiem czasu</w:t>
      </w:r>
      <w:r w:rsidR="00950E9C">
        <w:t xml:space="preserve"> </w:t>
      </w:r>
      <w:r w:rsidR="00793069">
        <w:t>określanym</w:t>
      </w:r>
      <w:r w:rsidR="00950E9C">
        <w:t xml:space="preserve"> potocznie </w:t>
      </w:r>
      <w:r w:rsidR="00793069">
        <w:t xml:space="preserve">jako </w:t>
      </w:r>
      <w:r w:rsidR="00950E9C">
        <w:t>„timer”</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0" w:name="_Toc152080132"/>
      <w:r>
        <w:t>Procedura układania</w:t>
      </w:r>
      <w:bookmarkEnd w:id="10"/>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w:t>
      </w:r>
      <w:r w:rsidR="0041200B">
        <w:lastRenderedPageBreak/>
        <w:t xml:space="preserve">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r w:rsidR="00914B94">
        <w:t>d</w:t>
      </w:r>
      <w:r w:rsidR="00295E3B">
        <w:t>id not finished”.</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1" w:name="_Toc152080133"/>
      <w:r>
        <w:t>Sekwencje mieszające</w:t>
      </w:r>
      <w:bookmarkEnd w:id="11"/>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Singmastera.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192676A7" w:rsidR="002C483F" w:rsidRDefault="002C483F">
      <w:pPr>
        <w:spacing w:after="160" w:line="259" w:lineRule="auto"/>
        <w:ind w:firstLine="0"/>
        <w:jc w:val="left"/>
      </w:pPr>
      <w:r>
        <w:br w:type="page"/>
      </w:r>
    </w:p>
    <w:p w14:paraId="26AE0F8C" w14:textId="38473F79" w:rsidR="00CA5423" w:rsidRDefault="006B2236" w:rsidP="00CA5423">
      <w:pPr>
        <w:pStyle w:val="Nagwek1"/>
        <w:ind w:hanging="432"/>
      </w:pPr>
      <w:bookmarkStart w:id="12" w:name="_Toc152080134"/>
      <w:r>
        <w:lastRenderedPageBreak/>
        <w:t>Przegląd istniejących rozwiązań</w:t>
      </w:r>
      <w:bookmarkEnd w:id="12"/>
    </w:p>
    <w:p w14:paraId="43E78B2B" w14:textId="55A952EE"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3" w:name="_Toc152080135"/>
      <w:r>
        <w:t>Aplikacj</w:t>
      </w:r>
      <w:r w:rsidR="00250F3E">
        <w:t>e</w:t>
      </w:r>
      <w:r>
        <w:t xml:space="preserve"> typu „timer”</w:t>
      </w:r>
      <w:bookmarkEnd w:id="13"/>
    </w:p>
    <w:p w14:paraId="108CB49E" w14:textId="4612F2AB" w:rsidR="00743DAA" w:rsidRDefault="00135D2A" w:rsidP="000014B3">
      <w:r>
        <w:t xml:space="preserve">Najbardziej powszechnym typem narzędzia wspomagającego trening układania kostki Rubika są aplikacje typu „timer”.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 xml:space="preserve">aplikacji typu „timer” </w:t>
      </w:r>
      <w:r w:rsidR="00094CF8">
        <w:t>należą</w:t>
      </w:r>
      <w:r w:rsidR="00250F3E">
        <w:t>:</w:t>
      </w:r>
    </w:p>
    <w:p w14:paraId="0B9C2DD4" w14:textId="7D4C495E" w:rsidR="00743DAA" w:rsidRDefault="00250F3E" w:rsidP="00743DAA">
      <w:pPr>
        <w:pStyle w:val="Akapitzlist"/>
        <w:numPr>
          <w:ilvl w:val="0"/>
          <w:numId w:val="12"/>
        </w:numPr>
      </w:pPr>
      <w:r>
        <w:t>uruchamianie i zatrzymywanie mierzenia za pomocą klawiszy klawiatury lub ekranu dotykowego smartphone’a</w:t>
      </w:r>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62C2125F" w14:textId="20E71C07" w:rsidR="004216FC" w:rsidRDefault="00F32775" w:rsidP="000014B3">
      <w:pPr>
        <w:ind w:firstLine="0"/>
      </w:pPr>
      <w:r>
        <w:t xml:space="preserve">Dodatkowo często pojawiającą się funkcją jest możliwość edycji i usuwania uzyskiwanych wyników. </w:t>
      </w:r>
      <w:r w:rsidR="004216FC">
        <w:t xml:space="preserve">W wielu aplikacjach typu „timer”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30846136" w14:textId="1CCD604A" w:rsidR="005E04BE" w:rsidRDefault="0090644F" w:rsidP="006163AD">
      <w:r>
        <w:t xml:space="preserve">Mimo że wiele aplikacji typu „timer”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30510F41" w14:textId="4DE7D856" w:rsidR="000F61C7" w:rsidRDefault="005E04BE" w:rsidP="000A6CB7">
      <w:pPr>
        <w:ind w:firstLine="578"/>
        <w:rPr>
          <w:noProof/>
        </w:rPr>
      </w:pPr>
      <w:r>
        <w:t xml:space="preserve">Najpopularniejszą aplikacją typu „timer” jest </w:t>
      </w:r>
      <w:r w:rsidR="000F61C7">
        <w:t>„</w:t>
      </w:r>
      <w:r>
        <w:t>csTimer</w:t>
      </w:r>
      <w:r w:rsidR="000F61C7">
        <w:t>”</w:t>
      </w:r>
      <w:r w:rsidR="000A6CB7">
        <w:t xml:space="preserve"> (rys. 2.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 xml:space="preserve">Aplikacja zawiera wszystkie wymienione wcześniej główne funkcjonalności aplikacji typu „timer” dotyczące zarówno mierzenia </w: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w:t>
      </w:r>
      <w:r w:rsidR="000A6CB7">
        <w:rPr>
          <w:noProof/>
        </w:rPr>
        <w:lastRenderedPageBreak/>
        <mc:AlternateContent>
          <mc:Choice Requires="wpg">
            <w:drawing>
              <wp:inline distT="0" distB="0" distL="0" distR="0" wp14:anchorId="6E312A8C" wp14:editId="778E4DC3">
                <wp:extent cx="5577205" cy="3470051"/>
                <wp:effectExtent l="0" t="0" r="4445" b="0"/>
                <wp:docPr id="393592724" name="Grupa 6"/>
                <wp:cNvGraphicFramePr/>
                <a:graphic xmlns:a="http://schemas.openxmlformats.org/drawingml/2006/main">
                  <a:graphicData uri="http://schemas.microsoft.com/office/word/2010/wordprocessingGroup">
                    <wpg:wgp>
                      <wpg:cNvGrpSpPr/>
                      <wpg:grpSpPr>
                        <a:xfrm>
                          <a:off x="0" y="0"/>
                          <a:ext cx="5577205" cy="3470051"/>
                          <a:chOff x="0" y="0"/>
                          <a:chExt cx="5577205" cy="3470051"/>
                        </a:xfrm>
                      </wpg:grpSpPr>
                      <pic:pic xmlns:pic="http://schemas.openxmlformats.org/drawingml/2006/picture">
                        <pic:nvPicPr>
                          <pic:cNvPr id="1049397836" name="Obraz 5"/>
                          <pic:cNvPicPr>
                            <a:picLocks noChangeAspect="1"/>
                          </pic:cNvPicPr>
                        </pic:nvPicPr>
                        <pic:blipFill rotWithShape="1">
                          <a:blip r:embed="rId15" cstate="print">
                            <a:extLst>
                              <a:ext uri="{28A0092B-C50C-407E-A947-70E740481C1C}">
                                <a14:useLocalDpi xmlns:a14="http://schemas.microsoft.com/office/drawing/2010/main" val="0"/>
                              </a:ext>
                            </a:extLst>
                          </a:blip>
                          <a:srcRect t="10457" b="3677"/>
                          <a:stretch/>
                        </pic:blipFill>
                        <pic:spPr bwMode="auto">
                          <a:xfrm>
                            <a:off x="0" y="0"/>
                            <a:ext cx="5577205" cy="2691130"/>
                          </a:xfrm>
                          <a:prstGeom prst="rect">
                            <a:avLst/>
                          </a:prstGeom>
                          <a:noFill/>
                          <a:ln>
                            <a:noFill/>
                          </a:ln>
                          <a:extLst>
                            <a:ext uri="{53640926-AAD7-44D8-BBD7-CCE9431645EC}">
                              <a14:shadowObscured xmlns:a14="http://schemas.microsoft.com/office/drawing/2010/main"/>
                            </a:ext>
                          </a:extLst>
                        </pic:spPr>
                      </pic:pic>
                      <wps:wsp>
                        <wps:cNvPr id="1289121051" name="Pole tekstowe 1"/>
                        <wps:cNvSpPr txBox="1"/>
                        <wps:spPr>
                          <a:xfrm>
                            <a:off x="0" y="2750051"/>
                            <a:ext cx="5576400" cy="720000"/>
                          </a:xfrm>
                          <a:prstGeom prst="rect">
                            <a:avLst/>
                          </a:prstGeom>
                          <a:solidFill>
                            <a:prstClr val="white"/>
                          </a:solidFill>
                          <a:ln>
                            <a:noFill/>
                          </a:ln>
                        </wps:spPr>
                        <wps:txbx>
                          <w:txbxContent>
                            <w:p w14:paraId="2BE0E63F" w14:textId="6386BE13" w:rsidR="000A6CB7" w:rsidRPr="00A23EA8" w:rsidRDefault="000A6CB7" w:rsidP="000A6CB7">
                              <w:pPr>
                                <w:pStyle w:val="Legenda"/>
                                <w:rPr>
                                  <w:noProof/>
                                  <w:sz w:val="24"/>
                                </w:rPr>
                              </w:pPr>
                              <w:r>
                                <w:t xml:space="preserve">Rysunek </w:t>
                              </w:r>
                              <w:fldSimple w:instr=" STYLEREF 1 \s ">
                                <w:r w:rsidR="00362902">
                                  <w:rPr>
                                    <w:noProof/>
                                  </w:rPr>
                                  <w:t>2</w:t>
                                </w:r>
                              </w:fldSimple>
                              <w:r w:rsidR="00362902">
                                <w:t>.</w:t>
                              </w:r>
                              <w:fldSimple w:instr=" SEQ Rysunek \* ARABIC \s 1 ">
                                <w:r w:rsidR="00362902">
                                  <w:rPr>
                                    <w:noProof/>
                                  </w:rPr>
                                  <w:t>1</w:t>
                                </w:r>
                              </w:fldSimple>
                              <w:r>
                                <w:t xml:space="preserve"> Aplikacja csTim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E312A8C" id="Grupa 6" o:spid="_x0000_s1031" style="width:439.15pt;height:273.25pt;mso-position-horizontal-relative:char;mso-position-vertical-relative:line" coordsize="55772,34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">
                <v:shape id="Obraz 5" o:spid="_x0000_s103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">
                  <v:imagedata r:id="rId16" o:title="" croptop="6853f" cropbottom="2410f"/>
                </v:shape>
                <v:shape id="Pole tekstowe 1" o:spid="_x0000_s103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" stroked="f">
                  <v:textbox inset="0,0,0,0">
                    <w:txbxContent>
                      <w:p w14:paraId="2BE0E63F" w14:textId="6386BE13" w:rsidR="000A6CB7" w:rsidRPr="00A23EA8" w:rsidRDefault="000A6CB7" w:rsidP="000A6CB7">
                        <w:pPr>
                          <w:pStyle w:val="Legenda"/>
                          <w:rPr>
                            <w:noProof/>
                            <w:sz w:val="24"/>
                          </w:rPr>
                        </w:pPr>
                        <w:r>
                          <w:t xml:space="preserve">Rysunek </w:t>
                        </w:r>
                        <w:fldSimple w:instr=" STYLEREF 1 \s ">
                          <w:r w:rsidR="00362902">
                            <w:rPr>
                              <w:noProof/>
                            </w:rPr>
                            <w:t>2</w:t>
                          </w:r>
                        </w:fldSimple>
                        <w:r w:rsidR="00362902">
                          <w:t>.</w:t>
                        </w:r>
                        <w:fldSimple w:instr=" SEQ Rysunek \* ARABIC \s 1 ">
                          <w:r w:rsidR="00362902">
                            <w:rPr>
                              <w:noProof/>
                            </w:rPr>
                            <w:t>1</w:t>
                          </w:r>
                        </w:fldSimple>
                        <w:r>
                          <w:t xml:space="preserve"> Aplikacja csTimer</w:t>
                        </w:r>
                      </w:p>
                    </w:txbxContent>
                  </v:textbox>
                </v:shape>
                <w10:anchorlock/>
              </v:group>
            </w:pict>
          </mc:Fallback>
        </mc:AlternateContent>
      </w:r>
      <w:r w:rsidR="005A15C9">
        <w:rPr>
          <w:noProof/>
        </w:rPr>
        <mc:AlternateContent>
          <mc:Choice Requires="wpg">
            <w:drawing>
              <wp:inline distT="0" distB="0" distL="0" distR="0" wp14:anchorId="52634065" wp14:editId="5DD2A9AB">
                <wp:extent cx="5576400" cy="4050575"/>
                <wp:effectExtent l="0" t="0" r="5715" b="7620"/>
                <wp:docPr id="1266432568" name="Grupa 12"/>
                <wp:cNvGraphicFramePr/>
                <a:graphic xmlns:a="http://schemas.openxmlformats.org/drawingml/2006/main">
                  <a:graphicData uri="http://schemas.microsoft.com/office/word/2010/wordprocessingGroup">
                    <wpg:wgp>
                      <wpg:cNvGrpSpPr/>
                      <wpg:grpSpPr>
                        <a:xfrm>
                          <a:off x="0" y="0"/>
                          <a:ext cx="5576400" cy="4050575"/>
                          <a:chOff x="-1" y="0"/>
                          <a:chExt cx="5576400" cy="4050575"/>
                        </a:xfrm>
                      </wpg:grpSpPr>
                      <wpg:grpSp>
                        <wpg:cNvPr id="948278571" name="Grupa 11"/>
                        <wpg:cNvGrpSpPr/>
                        <wpg:grpSpPr>
                          <a:xfrm>
                            <a:off x="0" y="0"/>
                            <a:ext cx="5574666" cy="3272155"/>
                            <a:chOff x="0" y="0"/>
                            <a:chExt cx="5886115" cy="3455035"/>
                          </a:xfrm>
                        </wpg:grpSpPr>
                        <pic:pic xmlns:pic="http://schemas.openxmlformats.org/drawingml/2006/picture">
                          <pic:nvPicPr>
                            <pic:cNvPr id="63246000" name="Obraz 8"/>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26590" cy="3455035"/>
                            </a:xfrm>
                            <a:prstGeom prst="rect">
                              <a:avLst/>
                            </a:prstGeom>
                            <a:noFill/>
                            <a:ln>
                              <a:noFill/>
                            </a:ln>
                          </pic:spPr>
                        </pic:pic>
                        <pic:pic xmlns:pic="http://schemas.openxmlformats.org/drawingml/2006/picture">
                          <pic:nvPicPr>
                            <pic:cNvPr id="2133122067" name="Obraz 9"/>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1984075" y="8626"/>
                              <a:ext cx="1926590" cy="3440430"/>
                            </a:xfrm>
                            <a:prstGeom prst="rect">
                              <a:avLst/>
                            </a:prstGeom>
                            <a:noFill/>
                            <a:ln>
                              <a:noFill/>
                            </a:ln>
                          </pic:spPr>
                        </pic:pic>
                        <pic:pic xmlns:pic="http://schemas.openxmlformats.org/drawingml/2006/picture">
                          <pic:nvPicPr>
                            <pic:cNvPr id="922744469" name="Obraz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3959525" y="8626"/>
                              <a:ext cx="1926590" cy="3429000"/>
                            </a:xfrm>
                            <a:prstGeom prst="rect">
                              <a:avLst/>
                            </a:prstGeom>
                            <a:noFill/>
                            <a:ln>
                              <a:noFill/>
                            </a:ln>
                          </pic:spPr>
                        </pic:pic>
                      </wpg:grpSp>
                      <wps:wsp>
                        <wps:cNvPr id="1720412940" name="Pole tekstowe 1"/>
                        <wps:cNvSpPr txBox="1"/>
                        <wps:spPr>
                          <a:xfrm>
                            <a:off x="-1" y="3330575"/>
                            <a:ext cx="5576400" cy="720000"/>
                          </a:xfrm>
                          <a:prstGeom prst="rect">
                            <a:avLst/>
                          </a:prstGeom>
                          <a:solidFill>
                            <a:prstClr val="white"/>
                          </a:solidFill>
                          <a:ln>
                            <a:noFill/>
                          </a:ln>
                        </wps:spPr>
                        <wps:txbx>
                          <w:txbxContent>
                            <w:p w14:paraId="4A80E541" w14:textId="2926D880" w:rsidR="005A15C9" w:rsidRPr="00236932" w:rsidRDefault="005A15C9" w:rsidP="005A15C9">
                              <w:pPr>
                                <w:pStyle w:val="Legenda"/>
                                <w:rPr>
                                  <w:sz w:val="24"/>
                                </w:rPr>
                              </w:pPr>
                              <w:r>
                                <w:t xml:space="preserve">Rysunek </w:t>
                              </w:r>
                              <w:fldSimple w:instr=" STYLEREF 1 \s ">
                                <w:r w:rsidR="00362902">
                                  <w:rPr>
                                    <w:noProof/>
                                  </w:rPr>
                                  <w:t>2</w:t>
                                </w:r>
                              </w:fldSimple>
                              <w:r w:rsidR="00362902">
                                <w:t>.</w:t>
                              </w:r>
                              <w:fldSimple w:instr=" SEQ Rysunek \* ARABIC \s 1 ">
                                <w:r w:rsidR="00362902">
                                  <w:rPr>
                                    <w:noProof/>
                                  </w:rPr>
                                  <w:t>2</w:t>
                                </w:r>
                              </w:fldSimple>
                              <w:r>
                                <w:t xml:space="preserve"> Aplikacja Cube Tim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2634065" id="Grupa 12" o:spid="_x0000_s1034" style="width:439.1pt;height:318.95pt;mso-position-horizontal-relative:char;mso-position-vertical-relative:line" coordorigin="" coordsize="55764,40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">
                <v:group id="Grupa 11" o:spid="_x0000_s103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">
                  <v:shape id="Obraz 8" o:spid="_x0000_s103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">
                    <v:imagedata r:id="rId20" o:title=""/>
                  </v:shape>
                  <v:shape id="Obraz 9" o:spid="_x0000_s103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">
                    <v:imagedata r:id="rId21" o:title=""/>
                  </v:shape>
                  <v:shape id="Obraz 10" o:spid="_x0000_s103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">
                    <v:imagedata r:id="rId22" o:title=""/>
                  </v:shape>
                </v:group>
                <v:shape id="Pole tekstowe 1" o:spid="_x0000_s103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" stroked="f">
                  <v:textbox inset="0,0,0,0">
                    <w:txbxContent>
                      <w:p w14:paraId="4A80E541" w14:textId="2926D880" w:rsidR="005A15C9" w:rsidRPr="00236932" w:rsidRDefault="005A15C9" w:rsidP="005A15C9">
                        <w:pPr>
                          <w:pStyle w:val="Legenda"/>
                          <w:rPr>
                            <w:sz w:val="24"/>
                          </w:rPr>
                        </w:pPr>
                        <w:r>
                          <w:t xml:space="preserve">Rysunek </w:t>
                        </w:r>
                        <w:fldSimple w:instr=" STYLEREF 1 \s ">
                          <w:r w:rsidR="00362902">
                            <w:rPr>
                              <w:noProof/>
                            </w:rPr>
                            <w:t>2</w:t>
                          </w:r>
                        </w:fldSimple>
                        <w:r w:rsidR="00362902">
                          <w:t>.</w:t>
                        </w:r>
                        <w:fldSimple w:instr=" SEQ Rysunek \* ARABIC \s 1 ">
                          <w:r w:rsidR="00362902">
                            <w:rPr>
                              <w:noProof/>
                            </w:rPr>
                            <w:t>2</w:t>
                          </w:r>
                        </w:fldSimple>
                        <w:r>
                          <w:t xml:space="preserve"> Aplikacja Cube Timer</w:t>
                        </w:r>
                      </w:p>
                    </w:txbxContent>
                  </v:textbox>
                </v:shape>
                <w10:anchorlock/>
              </v:group>
            </w:pict>
          </mc:Fallback>
        </mc:AlternateContent>
      </w:r>
      <w:r w:rsidR="006163AD">
        <w:t xml:space="preserve">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Istotnym jest fakt tego, że</w:t>
      </w:r>
      <w:r w:rsidR="00F32775">
        <w:t xml:space="preserve"> aplikacj</w:t>
      </w:r>
      <w:r w:rsidR="00F32775">
        <w:t>a daje możliwość dostosowywania każdego aspektu jej działania</w:t>
      </w:r>
      <w:r w:rsidR="00F32775">
        <w:t>.</w:t>
      </w:r>
      <w:r w:rsidR="00F32775">
        <w:t xml:space="preserve">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zastosowano w nim 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 xml:space="preserve">daje użytkownikowi szereg opcji dostosowywania interfejsu takich jak wybieranie kolorów poszczególnych komponentów i </w:t>
      </w:r>
      <w:r w:rsidR="00B96449">
        <w:lastRenderedPageBreak/>
        <w:t>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pomieszanej układanki, możliwość połączenia z własnym fizycznym urządzeniem</w:t>
      </w:r>
      <w:r w:rsidR="00D35A39">
        <w:t xml:space="preserve"> mierzącym czas, możliwość połączenia z kostką bluetooth,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p>
    <w:p w14:paraId="0C97BC6A" w14:textId="2DF71380" w:rsidR="00911AA7" w:rsidRDefault="00911AA7" w:rsidP="008F753E">
      <w:pPr>
        <w:ind w:firstLine="578"/>
      </w:pPr>
      <w:r>
        <w:t>Inną, jedną z popularnych aplikacji mobilnych typu „timer” jest aplikacja „</w:t>
      </w:r>
      <w:r w:rsidR="00300F0F">
        <w:t>Cube Timer</w:t>
      </w:r>
      <w:r>
        <w:t>”</w:t>
      </w:r>
      <w:r w:rsidR="000A6CB7">
        <w:t xml:space="preserve"> (rys. 2.2)</w:t>
      </w:r>
      <w:r>
        <w:t>.</w:t>
      </w:r>
      <w:r w:rsidR="00300F0F">
        <w:t xml:space="preserve"> Aplikacja jest dostępna do pobrania w sklepie Google Play. Tak samo jak poprzednia omawiana aplikacja, zawiera ona wszystkie główne funkcjonalności aplikacji typu „timer”.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 Aplikacja dodatkowo oferuje panel opcji, gdzie użytkownik może dokonać niewielkiej personalizacji. Wyróżniającym się elementem aplikacji jest panel, na którym wyświetlone są dane</w:t>
      </w:r>
      <w:r w:rsidR="008C675B">
        <w:t xml:space="preserve"> pobierane ze strony organizacji WCA</w:t>
      </w:r>
      <w:r w:rsidR="008C675B">
        <w:t xml:space="preserve">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p>
    <w:p w14:paraId="3ECECF52" w14:textId="7A25CE66" w:rsidR="00A632C7" w:rsidRPr="007A2CC7" w:rsidRDefault="00A632C7" w:rsidP="007A2CC7"/>
    <w:p w14:paraId="4F20305F" w14:textId="4F5E0D75" w:rsidR="00104BC5" w:rsidRDefault="00783C55" w:rsidP="00104BC5">
      <w:pPr>
        <w:pStyle w:val="Nagwek2"/>
      </w:pPr>
      <w:bookmarkStart w:id="14" w:name="_Toc152080136"/>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14"/>
    </w:p>
    <w:p w14:paraId="0C32F1EF" w14:textId="31098FC6" w:rsidR="00160B58" w:rsidRDefault="00160B58" w:rsidP="00A632C7">
      <w:r>
        <w:t>((</w:t>
      </w:r>
      <w:r w:rsidR="00E80C82">
        <w:t>Metoda „CFOP</w:t>
      </w:r>
      <w:r w:rsidR="007C4D27">
        <w:t>” to metoda układania kostki Rubika wykorzystywana obecnie przez zdecydowanie najszersze grono osób zainteresowanych dyscypliną speedcubingu. Metoda ta jednak wymaga nauczenia się ponad stu algorytmów, co może stanowić problem dla niektórych osób, a w skrajnych przypadkach może nawet powodować zniechęcenie. Można więc zauważyć wyraźny problem</w:t>
      </w:r>
      <w:r>
        <w:t>.))</w:t>
      </w:r>
    </w:p>
    <w:p w14:paraId="46EE3490" w14:textId="5F7F5101" w:rsidR="00A632C7" w:rsidRDefault="00160B58" w:rsidP="00A632C7">
      <w:r>
        <w:t xml:space="preserve">Próbując znaleźć rozwiązanie wspomagające naukę lub trening metody „CFOP” w Internecie, bardzo łatwo natrafić w pierwszej kolejności na strony internetowe zawierające listy algorytmów do poszczególnych etapów tej metody.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37787724" w14:textId="77777777" w:rsidR="00362902" w:rsidRDefault="00197E87" w:rsidP="004E2F3D">
      <w:pPr>
        <w:rPr>
          <w:noProof/>
        </w:rPr>
      </w:pPr>
      <w:r>
        <w:t xml:space="preserve">Bardziej interaktywne podejście oferuje strona „jperm.net”. Na stronie można znaleźć zarówno poradniki do różnych metod układania różnych układanek, w tym poradnik do metody „CFOP”, jednak bardziej </w:t>
      </w:r>
      <w:r w:rsidR="008C34A7">
        <w:t xml:space="preserve">istotnym </w:t>
      </w:r>
      <w:r>
        <w:t>elementem są przedstawione tutaj listy algorytmów</w:t>
      </w:r>
      <w:r w:rsidR="004E2F3D">
        <w:t xml:space="preserve"> (rys. 2.3)</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 Oprócz samej listy algorytmów jest również zakładka „Trainer”</w:t>
      </w:r>
      <w:r w:rsidR="004E2F3D">
        <w:t xml:space="preserve"> (rys. 2.4)</w:t>
      </w:r>
      <w:r w:rsidR="00783C55">
        <w:t xml:space="preserve">, w której użytkownik może ćwiczyć wybrane </w:t>
      </w:r>
    </w:p>
    <w:p w14:paraId="72F4008F" w14:textId="6C09976C" w:rsidR="00197E87" w:rsidRDefault="00362902" w:rsidP="00362902">
      <w:pPr>
        <w:ind w:firstLine="0"/>
        <w:rPr>
          <w:noProof/>
        </w:rPr>
      </w:pPr>
      <w:r>
        <w:rPr>
          <w:noProof/>
        </w:rPr>
        <w:lastRenderedPageBreak/>
        <mc:AlternateContent>
          <mc:Choice Requires="wpg">
            <w:drawing>
              <wp:inline distT="0" distB="0" distL="0" distR="0" wp14:anchorId="599EA070" wp14:editId="55BAD5A6">
                <wp:extent cx="5580000" cy="3486695"/>
                <wp:effectExtent l="19050" t="19050" r="20955" b="0"/>
                <wp:docPr id="1243348250" name="Grupa 17"/>
                <wp:cNvGraphicFramePr/>
                <a:graphic xmlns:a="http://schemas.openxmlformats.org/drawingml/2006/main">
                  <a:graphicData uri="http://schemas.microsoft.com/office/word/2010/wordprocessingGroup">
                    <wpg:wgp>
                      <wpg:cNvGrpSpPr/>
                      <wpg:grpSpPr>
                        <a:xfrm>
                          <a:off x="0" y="0"/>
                          <a:ext cx="5580000" cy="3486695"/>
                          <a:chOff x="-1" y="0"/>
                          <a:chExt cx="5580000" cy="3486695"/>
                        </a:xfrm>
                      </wpg:grpSpPr>
                      <pic:pic xmlns:pic="http://schemas.openxmlformats.org/drawingml/2006/picture">
                        <pic:nvPicPr>
                          <pic:cNvPr id="924105730" name="Obraz 15"/>
                          <pic:cNvPicPr>
                            <a:picLocks noChangeAspect="1"/>
                          </pic:cNvPicPr>
                        </pic:nvPicPr>
                        <pic:blipFill rotWithShape="1">
                          <a:blip r:embed="rId23" cstate="print">
                            <a:extLst>
                              <a:ext uri="{28A0092B-C50C-407E-A947-70E740481C1C}">
                                <a14:useLocalDpi xmlns:a14="http://schemas.microsoft.com/office/drawing/2010/main" val="0"/>
                              </a:ext>
                            </a:extLst>
                          </a:blip>
                          <a:srcRect t="9882" b="3705"/>
                          <a:stretch/>
                        </pic:blipFill>
                        <pic:spPr bwMode="auto">
                          <a:xfrm>
                            <a:off x="0" y="0"/>
                            <a:ext cx="5578475" cy="2710815"/>
                          </a:xfrm>
                          <a:prstGeom prst="rect">
                            <a:avLst/>
                          </a:prstGeom>
                          <a:noFill/>
                          <a:ln>
                            <a:solidFill>
                              <a:schemeClr val="tx1"/>
                            </a:solidFill>
                          </a:ln>
                          <a:extLst>
                            <a:ext uri="{53640926-AAD7-44D8-BBD7-CCE9431645EC}">
                              <a14:shadowObscured xmlns:a14="http://schemas.microsoft.com/office/drawing/2010/main"/>
                            </a:ext>
                          </a:extLst>
                        </pic:spPr>
                      </pic:pic>
                      <wps:wsp>
                        <wps:cNvPr id="1600333616" name="Pole tekstowe 1"/>
                        <wps:cNvSpPr txBox="1"/>
                        <wps:spPr>
                          <a:xfrm>
                            <a:off x="-1" y="2766695"/>
                            <a:ext cx="5580000" cy="720000"/>
                          </a:xfrm>
                          <a:prstGeom prst="rect">
                            <a:avLst/>
                          </a:prstGeom>
                          <a:solidFill>
                            <a:prstClr val="white"/>
                          </a:solidFill>
                          <a:ln>
                            <a:noFill/>
                          </a:ln>
                        </wps:spPr>
                        <wps:txbx>
                          <w:txbxContent>
                            <w:p w14:paraId="08AA3E65" w14:textId="3A19D25E" w:rsidR="00362902" w:rsidRPr="00271AAF" w:rsidRDefault="00362902" w:rsidP="00362902">
                              <w:pPr>
                                <w:pStyle w:val="Legenda"/>
                                <w:rPr>
                                  <w:noProof/>
                                  <w:sz w:val="24"/>
                                </w:rPr>
                              </w:pPr>
                              <w:r>
                                <w:t xml:space="preserve">Rysunek </w:t>
                              </w:r>
                              <w:fldSimple w:instr=" STYLEREF 1 \s ">
                                <w:r>
                                  <w:rPr>
                                    <w:noProof/>
                                  </w:rPr>
                                  <w:t>2</w:t>
                                </w:r>
                              </w:fldSimple>
                              <w:r>
                                <w:t>.</w:t>
                              </w:r>
                              <w:fldSimple w:instr=" SEQ Rysunek \* ARABIC \s 1 ">
                                <w:r>
                                  <w:rPr>
                                    <w:noProof/>
                                  </w:rPr>
                                  <w:t>3</w:t>
                                </w:r>
                              </w:fldSimple>
                              <w:r>
                                <w:t xml:space="preserve"> Strona </w:t>
                              </w:r>
                              <w:r>
                                <w:rPr>
                                  <w:noProof/>
                                </w:rPr>
                                <w:t xml:space="preserve"> jperm.net, lista algorytmó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99EA070" id="Grupa 17" o:spid="_x0000_s1040" style="width:439.35pt;height:274.55pt;mso-position-horizontal-relative:char;mso-position-vertical-relative:line" coordorigin="" coordsize="55800,3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">
                <v:shape id="Obraz 15" o:spid="_x0000_s1041"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" stroked="t" strokecolor="black [3213]">
                  <v:imagedata r:id="rId24" o:title="" croptop="6476f" cropbottom="2428f"/>
                  <v:path arrowok="t"/>
                </v:shape>
                <v:shape id="Pole tekstowe 1" o:spid="_x0000_s1042"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" stroked="f">
                  <v:textbox inset="0,0,0,0">
                    <w:txbxContent>
                      <w:p w14:paraId="08AA3E65" w14:textId="3A19D25E" w:rsidR="00362902" w:rsidRPr="00271AAF" w:rsidRDefault="00362902" w:rsidP="00362902">
                        <w:pPr>
                          <w:pStyle w:val="Legenda"/>
                          <w:rPr>
                            <w:noProof/>
                            <w:sz w:val="24"/>
                          </w:rPr>
                        </w:pPr>
                        <w:r>
                          <w:t xml:space="preserve">Rysunek </w:t>
                        </w:r>
                        <w:fldSimple w:instr=" STYLEREF 1 \s ">
                          <w:r>
                            <w:rPr>
                              <w:noProof/>
                            </w:rPr>
                            <w:t>2</w:t>
                          </w:r>
                        </w:fldSimple>
                        <w:r>
                          <w:t>.</w:t>
                        </w:r>
                        <w:fldSimple w:instr=" SEQ Rysunek \* ARABIC \s 1 ">
                          <w:r>
                            <w:rPr>
                              <w:noProof/>
                            </w:rPr>
                            <w:t>3</w:t>
                          </w:r>
                        </w:fldSimple>
                        <w:r>
                          <w:t xml:space="preserve"> Strona </w:t>
                        </w:r>
                        <w:r>
                          <w:rPr>
                            <w:noProof/>
                          </w:rPr>
                          <w:t xml:space="preserve"> jperm.net, lista algorytmów</w:t>
                        </w:r>
                      </w:p>
                    </w:txbxContent>
                  </v:textbox>
                </v:shape>
                <w10:anchorlock/>
              </v:group>
            </w:pict>
          </mc:Fallback>
        </mc:AlternateContent>
      </w:r>
      <w:r>
        <w:rPr>
          <w:noProof/>
        </w:rPr>
        <mc:AlternateContent>
          <mc:Choice Requires="wpg">
            <w:drawing>
              <wp:inline distT="0" distB="0" distL="0" distR="0" wp14:anchorId="1FA1BCC9" wp14:editId="4702E93E">
                <wp:extent cx="5579745" cy="3488599"/>
                <wp:effectExtent l="19050" t="19050" r="20955" b="0"/>
                <wp:docPr id="1464187733" name="Grupa 19"/>
                <wp:cNvGraphicFramePr/>
                <a:graphic xmlns:a="http://schemas.openxmlformats.org/drawingml/2006/main">
                  <a:graphicData uri="http://schemas.microsoft.com/office/word/2010/wordprocessingGroup">
                    <wpg:wgp>
                      <wpg:cNvGrpSpPr/>
                      <wpg:grpSpPr>
                        <a:xfrm>
                          <a:off x="0" y="0"/>
                          <a:ext cx="5579745" cy="3488599"/>
                          <a:chOff x="0" y="0"/>
                          <a:chExt cx="5581622" cy="3489394"/>
                        </a:xfrm>
                      </wpg:grpSpPr>
                      <pic:pic xmlns:pic="http://schemas.openxmlformats.org/drawingml/2006/picture">
                        <pic:nvPicPr>
                          <pic:cNvPr id="507722082" name="Obraz 18"/>
                          <pic:cNvPicPr>
                            <a:picLocks noChangeAspect="1"/>
                          </pic:cNvPicPr>
                        </pic:nvPicPr>
                        <pic:blipFill rotWithShape="1">
                          <a:blip r:embed="rId25" cstate="print">
                            <a:extLst>
                              <a:ext uri="{28A0092B-C50C-407E-A947-70E740481C1C}">
                                <a14:useLocalDpi xmlns:a14="http://schemas.microsoft.com/office/drawing/2010/main" val="0"/>
                              </a:ext>
                            </a:extLst>
                          </a:blip>
                          <a:srcRect t="9882" b="3705"/>
                          <a:stretch/>
                        </pic:blipFill>
                        <pic:spPr bwMode="auto">
                          <a:xfrm>
                            <a:off x="3147" y="0"/>
                            <a:ext cx="5578475" cy="2710815"/>
                          </a:xfrm>
                          <a:prstGeom prst="rect">
                            <a:avLst/>
                          </a:prstGeom>
                          <a:noFill/>
                          <a:ln>
                            <a:solidFill>
                              <a:schemeClr val="tx1"/>
                            </a:solidFill>
                          </a:ln>
                          <a:extLst>
                            <a:ext uri="{53640926-AAD7-44D8-BBD7-CCE9431645EC}">
                              <a14:shadowObscured xmlns:a14="http://schemas.microsoft.com/office/drawing/2010/main"/>
                            </a:ext>
                          </a:extLst>
                        </pic:spPr>
                      </pic:pic>
                      <wps:wsp>
                        <wps:cNvPr id="1158054423" name="Pole tekstowe 1"/>
                        <wps:cNvSpPr txBox="1"/>
                        <wps:spPr>
                          <a:xfrm>
                            <a:off x="0" y="2769230"/>
                            <a:ext cx="5578276" cy="720164"/>
                          </a:xfrm>
                          <a:prstGeom prst="rect">
                            <a:avLst/>
                          </a:prstGeom>
                          <a:solidFill>
                            <a:prstClr val="white"/>
                          </a:solidFill>
                          <a:ln>
                            <a:noFill/>
                          </a:ln>
                        </wps:spPr>
                        <wps:txbx>
                          <w:txbxContent>
                            <w:p w14:paraId="5A98229A" w14:textId="0C10C169" w:rsidR="00362902" w:rsidRPr="0063726D" w:rsidRDefault="00362902" w:rsidP="00362902">
                              <w:pPr>
                                <w:pStyle w:val="Legenda"/>
                                <w:rPr>
                                  <w:noProof/>
                                  <w:sz w:val="24"/>
                                </w:rPr>
                              </w:pPr>
                              <w:r>
                                <w:t xml:space="preserve">Rysunek </w:t>
                              </w:r>
                              <w:r>
                                <w:fldChar w:fldCharType="begin"/>
                              </w:r>
                              <w:r>
                                <w:instrText xml:space="preserve"> STYLEREF 1 \s </w:instrText>
                              </w:r>
                              <w:r>
                                <w:fldChar w:fldCharType="separate"/>
                              </w:r>
                              <w:r>
                                <w:rPr>
                                  <w:noProof/>
                                </w:rPr>
                                <w:t>2</w:t>
                              </w:r>
                              <w:r>
                                <w:fldChar w:fldCharType="end"/>
                              </w:r>
                              <w:r>
                                <w:t>.</w:t>
                              </w:r>
                              <w:r>
                                <w:fldChar w:fldCharType="begin"/>
                              </w:r>
                              <w:r>
                                <w:instrText xml:space="preserve"> SEQ Rysunek \* ARABIC \s 1 </w:instrText>
                              </w:r>
                              <w:r>
                                <w:fldChar w:fldCharType="separate"/>
                              </w:r>
                              <w:r>
                                <w:rPr>
                                  <w:noProof/>
                                </w:rPr>
                                <w:t>4</w:t>
                              </w:r>
                              <w:r>
                                <w:fldChar w:fldCharType="end"/>
                              </w:r>
                              <w:r>
                                <w:t xml:space="preserve"> Strona jperm.net, zakładka "Train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FA1BCC9" id="Grupa 19" o:spid="_x0000_s1043" style="width:439.35pt;height:274.7pt;mso-position-horizontal-relative:char;mso-position-vertical-relative:line" coordsize="55816,3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">
                <v:shape id="Obraz 18" o:spid="_x0000_s1044"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" stroked="t" strokecolor="black [3213]">
                  <v:imagedata r:id="rId26" o:title="" croptop="6476f" cropbottom="2428f"/>
                  <v:path arrowok="t"/>
                </v:shape>
                <v:shape id="Pole tekstowe 1" o:spid="_x0000_s1045"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" stroked="f">
                  <v:textbox inset="0,0,0,0">
                    <w:txbxContent>
                      <w:p w14:paraId="5A98229A" w14:textId="0C10C169" w:rsidR="00362902" w:rsidRPr="0063726D" w:rsidRDefault="00362902" w:rsidP="00362902">
                        <w:pPr>
                          <w:pStyle w:val="Legenda"/>
                          <w:rPr>
                            <w:noProof/>
                            <w:sz w:val="24"/>
                          </w:rPr>
                        </w:pPr>
                        <w:r>
                          <w:t xml:space="preserve">Rysunek </w:t>
                        </w:r>
                        <w:r>
                          <w:fldChar w:fldCharType="begin"/>
                        </w:r>
                        <w:r>
                          <w:instrText xml:space="preserve"> STYLEREF 1 \s </w:instrText>
                        </w:r>
                        <w:r>
                          <w:fldChar w:fldCharType="separate"/>
                        </w:r>
                        <w:r>
                          <w:rPr>
                            <w:noProof/>
                          </w:rPr>
                          <w:t>2</w:t>
                        </w:r>
                        <w:r>
                          <w:fldChar w:fldCharType="end"/>
                        </w:r>
                        <w:r>
                          <w:t>.</w:t>
                        </w:r>
                        <w:r>
                          <w:fldChar w:fldCharType="begin"/>
                        </w:r>
                        <w:r>
                          <w:instrText xml:space="preserve"> SEQ Rysunek \* ARABIC \s 1 </w:instrText>
                        </w:r>
                        <w:r>
                          <w:fldChar w:fldCharType="separate"/>
                        </w:r>
                        <w:r>
                          <w:rPr>
                            <w:noProof/>
                          </w:rPr>
                          <w:t>4</w:t>
                        </w:r>
                        <w:r>
                          <w:fldChar w:fldCharType="end"/>
                        </w:r>
                        <w:r>
                          <w:t xml:space="preserve"> Strona jperm.net, zakładka "Trainer"</w:t>
                        </w:r>
                      </w:p>
                    </w:txbxContent>
                  </v:textbox>
                </v:shape>
                <w10:anchorlock/>
              </v:group>
            </w:pict>
          </mc:Fallback>
        </mc:AlternateContent>
      </w:r>
      <w:r w:rsidR="00783C55">
        <w:t>przypadki na takiej samej zasadzie jak odbywa się to w aplikacjach typu „timer”. Narzędzie</w:t>
      </w:r>
      <w:r>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oraz wyświetlane są dane statystyczne w celu podsumowania dotychczasowego treningu. W ten sposób użytkownik może trenować wykonywanie wybranych algorytmów</w:t>
      </w:r>
      <w:r w:rsidR="00CC2B76">
        <w:t xml:space="preserve"> pod względem szybkości ich wykonywania, a dzięki danym statystycznym użytkownik wie, które algorytmy wykonuje wolniej, a które szybciej</w:t>
      </w:r>
      <w:r w:rsidR="00803148">
        <w:t xml:space="preserve"> co daje informacje o tym na których algorytmach należy się skupić podczas treningu.</w:t>
      </w:r>
    </w:p>
    <w:p w14:paraId="0CF982F9" w14:textId="69327296" w:rsidR="006B2236" w:rsidRDefault="0046656E" w:rsidP="00B33D3E">
      <w:r>
        <w:lastRenderedPageBreak/>
        <w:t>Inne interaktywne podejścia do uczenia się i trenowania metody „CFOP” można znaleźć również w</w:t>
      </w:r>
      <w:r w:rsidR="003B5071">
        <w:t>e</w:t>
      </w:r>
      <w:r>
        <w:t xml:space="preserve"> wspomnianej już aplikacji „csTimer”. W tej aplikacji możliwe jest generowanie sekwencji mieszających</w:t>
      </w:r>
      <w:r w:rsidR="00607378">
        <w:t>, które mają</w:t>
      </w:r>
      <w:r>
        <w:t xml:space="preserve"> doprowadzić kostkę Rubika do jednej z możliwych sytuacji, które mogą pojawić się w poszczególnych etapach metody „CFOP”, jednakże w tej 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1BDB68CE" w14:textId="41F55B1E" w:rsidR="002C483F" w:rsidRDefault="002C483F">
      <w:pPr>
        <w:spacing w:after="160" w:line="259" w:lineRule="auto"/>
        <w:ind w:firstLine="0"/>
        <w:jc w:val="left"/>
      </w:pPr>
      <w:r>
        <w:br w:type="page"/>
      </w:r>
    </w:p>
    <w:p w14:paraId="02FE910F" w14:textId="6CCD7422" w:rsidR="006B2236" w:rsidRDefault="006B2236" w:rsidP="006B2236">
      <w:pPr>
        <w:pStyle w:val="Nagwek1"/>
        <w:ind w:hanging="432"/>
      </w:pPr>
      <w:bookmarkStart w:id="15" w:name="_Toc152080138"/>
      <w:r>
        <w:lastRenderedPageBreak/>
        <w:t>Problem i metoda rozwiązania</w:t>
      </w:r>
      <w:bookmarkEnd w:id="15"/>
    </w:p>
    <w:p w14:paraId="21311B48" w14:textId="39469048" w:rsidR="006B2236" w:rsidRDefault="006B2236" w:rsidP="006B2236">
      <w:pPr>
        <w:pStyle w:val="Nagwek1"/>
        <w:ind w:hanging="432"/>
      </w:pPr>
      <w:bookmarkStart w:id="16" w:name="_Toc152080139"/>
      <w:r>
        <w:t>Wymagania</w:t>
      </w:r>
      <w:bookmarkEnd w:id="16"/>
    </w:p>
    <w:p w14:paraId="0981F51F" w14:textId="711A29E9" w:rsidR="006B2236" w:rsidRDefault="006B2236" w:rsidP="006B2236">
      <w:pPr>
        <w:pStyle w:val="Nagwek1"/>
        <w:ind w:hanging="432"/>
      </w:pPr>
      <w:bookmarkStart w:id="17" w:name="_Toc152080140"/>
      <w:r>
        <w:t>Wybór technologii</w:t>
      </w:r>
      <w:bookmarkEnd w:id="17"/>
    </w:p>
    <w:p w14:paraId="5DA25A46" w14:textId="66AC9CB5" w:rsidR="006B2236" w:rsidRDefault="006B2236" w:rsidP="006B2236">
      <w:pPr>
        <w:pStyle w:val="Nagwek1"/>
        <w:ind w:hanging="432"/>
      </w:pPr>
      <w:bookmarkStart w:id="18" w:name="_Toc152080141"/>
      <w:r>
        <w:t>Projekt narzędzia</w:t>
      </w:r>
      <w:bookmarkEnd w:id="18"/>
    </w:p>
    <w:p w14:paraId="0E0D07F1" w14:textId="2FF6AFC1" w:rsidR="006B2236" w:rsidRDefault="006B2236" w:rsidP="006B2236">
      <w:pPr>
        <w:pStyle w:val="Nagwek1"/>
        <w:ind w:hanging="432"/>
      </w:pPr>
      <w:bookmarkStart w:id="19" w:name="_Toc152080142"/>
      <w:r>
        <w:t>Opis implementacji</w:t>
      </w:r>
      <w:bookmarkEnd w:id="19"/>
    </w:p>
    <w:p w14:paraId="6259F4E8" w14:textId="5993B76B" w:rsidR="006B2236" w:rsidRDefault="006B2236" w:rsidP="006B2236">
      <w:pPr>
        <w:pStyle w:val="Nagwek1"/>
        <w:ind w:hanging="432"/>
      </w:pPr>
      <w:bookmarkStart w:id="20" w:name="_Toc152080143"/>
      <w:r>
        <w:t>Opis narzędzia</w:t>
      </w:r>
      <w:bookmarkEnd w:id="20"/>
    </w:p>
    <w:p w14:paraId="11032A73" w14:textId="522CDBB9" w:rsidR="006B2236" w:rsidRDefault="006B2236" w:rsidP="006B2236">
      <w:pPr>
        <w:pStyle w:val="Nagwek1"/>
        <w:ind w:hanging="432"/>
      </w:pPr>
      <w:bookmarkStart w:id="21" w:name="_Toc152080144"/>
      <w:r>
        <w:t>Testy</w:t>
      </w:r>
      <w:bookmarkEnd w:id="21"/>
    </w:p>
    <w:p w14:paraId="68526CEC" w14:textId="77777777" w:rsidR="006B2236" w:rsidRPr="007A2CC7" w:rsidRDefault="006B2236" w:rsidP="006B2236"/>
    <w:p w14:paraId="64363C9F" w14:textId="77777777" w:rsidR="00CA5423" w:rsidRPr="009E1E9B" w:rsidRDefault="00CA5423" w:rsidP="00CA5423">
      <w:pPr>
        <w:pStyle w:val="WstepZakonczenie"/>
        <w:rPr>
          <w:lang w:val="en-US"/>
        </w:rPr>
      </w:pPr>
      <w:bookmarkStart w:id="22" w:name="_Toc152080145"/>
      <w:r w:rsidRPr="009E1E9B">
        <w:rPr>
          <w:lang w:val="en-US"/>
        </w:rPr>
        <w:t>Zakończenie</w:t>
      </w:r>
      <w:bookmarkEnd w:id="22"/>
    </w:p>
    <w:bookmarkStart w:id="23" w:name="_Toc152080146" w:displacedByCustomXml="next"/>
    <w:sdt>
      <w:sdtPr>
        <w:rPr>
          <w:rFonts w:eastAsiaTheme="minorHAnsi" w:cstheme="minorBidi"/>
          <w:b w:val="0"/>
          <w:sz w:val="24"/>
          <w:szCs w:val="22"/>
        </w:rPr>
        <w:id w:val="1647239769"/>
        <w:docPartObj>
          <w:docPartGallery w:val="Bibliographies"/>
          <w:docPartUnique/>
        </w:docPartObj>
      </w:sdtPr>
      <w:sdtContent>
        <w:p w14:paraId="0FC07F4C" w14:textId="77777777" w:rsidR="0029617D" w:rsidRPr="009E1E9B" w:rsidRDefault="0029617D" w:rsidP="003F2F91">
          <w:pPr>
            <w:pStyle w:val="WstepZakonczenie"/>
            <w:rPr>
              <w:lang w:val="en-US"/>
            </w:rPr>
          </w:pPr>
          <w:r w:rsidRPr="009E1E9B">
            <w:rPr>
              <w:lang w:val="en-US"/>
            </w:rPr>
            <w:t>Bibliografia</w:t>
          </w:r>
          <w:bookmarkEnd w:id="23"/>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3"/>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24" w:name="_Toc152080147"/>
      <w:r w:rsidRPr="00753D6C">
        <w:rPr>
          <w:lang w:val="en-US"/>
        </w:rPr>
        <w:t>Spis rysunków</w:t>
      </w:r>
      <w:bookmarkEnd w:id="24"/>
    </w:p>
    <w:p w14:paraId="31F7EF92" w14:textId="77777777" w:rsidR="00CA5423" w:rsidRPr="00753D6C" w:rsidRDefault="00CA5423" w:rsidP="00CA5423">
      <w:pPr>
        <w:pStyle w:val="WstepZakonczenie"/>
        <w:rPr>
          <w:lang w:val="en-US"/>
        </w:rPr>
      </w:pPr>
      <w:bookmarkStart w:id="25" w:name="_Toc152080148"/>
      <w:r w:rsidRPr="00753D6C">
        <w:rPr>
          <w:lang w:val="en-US"/>
        </w:rPr>
        <w:t>Spis tabel</w:t>
      </w:r>
      <w:bookmarkEnd w:id="25"/>
    </w:p>
    <w:p w14:paraId="0FAE6F76" w14:textId="77777777" w:rsidR="00492BFD" w:rsidRPr="00753D6C" w:rsidRDefault="00CA5423" w:rsidP="00492BFD">
      <w:pPr>
        <w:pStyle w:val="WstepZakonczenie"/>
        <w:rPr>
          <w:lang w:val="en-US"/>
        </w:rPr>
      </w:pPr>
      <w:bookmarkStart w:id="26" w:name="_Toc152080149"/>
      <w:r w:rsidRPr="00753D6C">
        <w:rPr>
          <w:lang w:val="en-US"/>
        </w:rPr>
        <w:t>Załącznik</w:t>
      </w:r>
      <w:bookmarkEnd w:id="26"/>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6B2D9B">
      <w:footerReference w:type="even" r:id="rId27"/>
      <w:footerReference w:type="default" r:id="rId28"/>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ABFB" w14:textId="77777777" w:rsidR="00CA6510" w:rsidRDefault="00CA6510" w:rsidP="001F2A6D">
      <w:r>
        <w:separator/>
      </w:r>
    </w:p>
  </w:endnote>
  <w:endnote w:type="continuationSeparator" w:id="0">
    <w:p w14:paraId="5CB45B27" w14:textId="77777777" w:rsidR="00CA6510" w:rsidRDefault="00CA6510"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0A0AE" w14:textId="77777777" w:rsidR="00CA6510" w:rsidRDefault="00CA6510" w:rsidP="001F2A6D">
      <w:r>
        <w:separator/>
      </w:r>
    </w:p>
  </w:footnote>
  <w:footnote w:type="continuationSeparator" w:id="0">
    <w:p w14:paraId="2572966A" w14:textId="77777777" w:rsidR="00CA6510" w:rsidRDefault="00CA6510"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5"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6"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7"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8"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9"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0"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6"/>
  </w:num>
  <w:num w:numId="2" w16cid:durableId="5193919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5"/>
  </w:num>
  <w:num w:numId="4" w16cid:durableId="1560357415">
    <w:abstractNumId w:val="10"/>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7"/>
  </w:num>
  <w:num w:numId="7" w16cid:durableId="104619266">
    <w:abstractNumId w:val="1"/>
  </w:num>
  <w:num w:numId="8" w16cid:durableId="403455320">
    <w:abstractNumId w:val="2"/>
  </w:num>
  <w:num w:numId="9" w16cid:durableId="698775978">
    <w:abstractNumId w:val="4"/>
  </w:num>
  <w:num w:numId="10" w16cid:durableId="25759750">
    <w:abstractNumId w:val="9"/>
  </w:num>
  <w:num w:numId="11" w16cid:durableId="1409961363">
    <w:abstractNumId w:val="8"/>
  </w:num>
  <w:num w:numId="12" w16cid:durableId="516382225">
    <w:abstractNumId w:val="11"/>
  </w:num>
  <w:num w:numId="13" w16cid:durableId="5227467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711C7"/>
    <w:rsid w:val="00084651"/>
    <w:rsid w:val="00094CF8"/>
    <w:rsid w:val="000A3429"/>
    <w:rsid w:val="000A6CB7"/>
    <w:rsid w:val="000D31AA"/>
    <w:rsid w:val="000D6CA7"/>
    <w:rsid w:val="000D7D73"/>
    <w:rsid w:val="000F61C7"/>
    <w:rsid w:val="00104BC5"/>
    <w:rsid w:val="00135D2A"/>
    <w:rsid w:val="0014341E"/>
    <w:rsid w:val="00151949"/>
    <w:rsid w:val="00160B58"/>
    <w:rsid w:val="001710A1"/>
    <w:rsid w:val="00171503"/>
    <w:rsid w:val="00174B6D"/>
    <w:rsid w:val="001756ED"/>
    <w:rsid w:val="00197E87"/>
    <w:rsid w:val="001F2A6D"/>
    <w:rsid w:val="001F7D0A"/>
    <w:rsid w:val="002205EC"/>
    <w:rsid w:val="0024071B"/>
    <w:rsid w:val="00244915"/>
    <w:rsid w:val="00250F3E"/>
    <w:rsid w:val="002556D4"/>
    <w:rsid w:val="00273F76"/>
    <w:rsid w:val="00295E3B"/>
    <w:rsid w:val="0029617D"/>
    <w:rsid w:val="002A5434"/>
    <w:rsid w:val="002C483F"/>
    <w:rsid w:val="002C4F9B"/>
    <w:rsid w:val="002C7312"/>
    <w:rsid w:val="002D0060"/>
    <w:rsid w:val="002E6FB0"/>
    <w:rsid w:val="00300F0F"/>
    <w:rsid w:val="00316F8E"/>
    <w:rsid w:val="00320C49"/>
    <w:rsid w:val="003237AF"/>
    <w:rsid w:val="00324B37"/>
    <w:rsid w:val="00327C04"/>
    <w:rsid w:val="00333B36"/>
    <w:rsid w:val="00346D24"/>
    <w:rsid w:val="003526A1"/>
    <w:rsid w:val="00355B36"/>
    <w:rsid w:val="00362902"/>
    <w:rsid w:val="00364CC0"/>
    <w:rsid w:val="0037314D"/>
    <w:rsid w:val="00373E53"/>
    <w:rsid w:val="00387164"/>
    <w:rsid w:val="00395124"/>
    <w:rsid w:val="003B5071"/>
    <w:rsid w:val="003E3D86"/>
    <w:rsid w:val="003F2F91"/>
    <w:rsid w:val="003F3D71"/>
    <w:rsid w:val="004028B2"/>
    <w:rsid w:val="0041200B"/>
    <w:rsid w:val="004216FC"/>
    <w:rsid w:val="00423DF1"/>
    <w:rsid w:val="00435D08"/>
    <w:rsid w:val="00445D30"/>
    <w:rsid w:val="00452D9A"/>
    <w:rsid w:val="0046099F"/>
    <w:rsid w:val="00462D7A"/>
    <w:rsid w:val="00462DDC"/>
    <w:rsid w:val="00465D6B"/>
    <w:rsid w:val="0046656E"/>
    <w:rsid w:val="00467122"/>
    <w:rsid w:val="004763D9"/>
    <w:rsid w:val="00476E15"/>
    <w:rsid w:val="00477395"/>
    <w:rsid w:val="00482723"/>
    <w:rsid w:val="00492BFD"/>
    <w:rsid w:val="004A539C"/>
    <w:rsid w:val="004A5D8E"/>
    <w:rsid w:val="004B7782"/>
    <w:rsid w:val="004D6058"/>
    <w:rsid w:val="004E2F3D"/>
    <w:rsid w:val="004F5C25"/>
    <w:rsid w:val="00506A1A"/>
    <w:rsid w:val="00510F1B"/>
    <w:rsid w:val="00517CE9"/>
    <w:rsid w:val="00537282"/>
    <w:rsid w:val="00554815"/>
    <w:rsid w:val="005553E8"/>
    <w:rsid w:val="0057477C"/>
    <w:rsid w:val="0058295C"/>
    <w:rsid w:val="005A15C9"/>
    <w:rsid w:val="005A49B4"/>
    <w:rsid w:val="005B393E"/>
    <w:rsid w:val="005C772A"/>
    <w:rsid w:val="005D318C"/>
    <w:rsid w:val="005E04BE"/>
    <w:rsid w:val="005F07BF"/>
    <w:rsid w:val="005F3B55"/>
    <w:rsid w:val="00601BA0"/>
    <w:rsid w:val="006028A9"/>
    <w:rsid w:val="00607378"/>
    <w:rsid w:val="006129DA"/>
    <w:rsid w:val="006163AD"/>
    <w:rsid w:val="00624FC0"/>
    <w:rsid w:val="0062618B"/>
    <w:rsid w:val="00645FFB"/>
    <w:rsid w:val="0064696A"/>
    <w:rsid w:val="006601D5"/>
    <w:rsid w:val="00692D8C"/>
    <w:rsid w:val="00692DC3"/>
    <w:rsid w:val="006A616B"/>
    <w:rsid w:val="006A68E5"/>
    <w:rsid w:val="006B2236"/>
    <w:rsid w:val="006B2D9B"/>
    <w:rsid w:val="006C4BB4"/>
    <w:rsid w:val="006E0860"/>
    <w:rsid w:val="006E3639"/>
    <w:rsid w:val="006F44F9"/>
    <w:rsid w:val="0070383A"/>
    <w:rsid w:val="00706548"/>
    <w:rsid w:val="00710CF2"/>
    <w:rsid w:val="00743DAA"/>
    <w:rsid w:val="00753D6C"/>
    <w:rsid w:val="00765BCC"/>
    <w:rsid w:val="00766F12"/>
    <w:rsid w:val="00773FF4"/>
    <w:rsid w:val="0077752D"/>
    <w:rsid w:val="0077798D"/>
    <w:rsid w:val="00783C55"/>
    <w:rsid w:val="007901B2"/>
    <w:rsid w:val="00793069"/>
    <w:rsid w:val="007A2CC7"/>
    <w:rsid w:val="007A51F6"/>
    <w:rsid w:val="007B0734"/>
    <w:rsid w:val="007B4B0C"/>
    <w:rsid w:val="007C4D27"/>
    <w:rsid w:val="007D4461"/>
    <w:rsid w:val="007E1A28"/>
    <w:rsid w:val="007E6B69"/>
    <w:rsid w:val="00803148"/>
    <w:rsid w:val="00841DDC"/>
    <w:rsid w:val="00861BAF"/>
    <w:rsid w:val="008A343F"/>
    <w:rsid w:val="008A7FC0"/>
    <w:rsid w:val="008C34A7"/>
    <w:rsid w:val="008C675B"/>
    <w:rsid w:val="008E2FBC"/>
    <w:rsid w:val="008F753E"/>
    <w:rsid w:val="00903564"/>
    <w:rsid w:val="0090644F"/>
    <w:rsid w:val="009077F7"/>
    <w:rsid w:val="009103F6"/>
    <w:rsid w:val="00911AA7"/>
    <w:rsid w:val="00914B94"/>
    <w:rsid w:val="00950E9C"/>
    <w:rsid w:val="009762FB"/>
    <w:rsid w:val="00980C77"/>
    <w:rsid w:val="009B262D"/>
    <w:rsid w:val="009C20B0"/>
    <w:rsid w:val="009D377E"/>
    <w:rsid w:val="009E1E9B"/>
    <w:rsid w:val="009E4314"/>
    <w:rsid w:val="009E45E5"/>
    <w:rsid w:val="009F6C9B"/>
    <w:rsid w:val="00A00A4F"/>
    <w:rsid w:val="00A038FF"/>
    <w:rsid w:val="00A123C0"/>
    <w:rsid w:val="00A136C8"/>
    <w:rsid w:val="00A14286"/>
    <w:rsid w:val="00A419D3"/>
    <w:rsid w:val="00A4239E"/>
    <w:rsid w:val="00A632C7"/>
    <w:rsid w:val="00A87DE8"/>
    <w:rsid w:val="00A95D1A"/>
    <w:rsid w:val="00AA75F6"/>
    <w:rsid w:val="00AB4C25"/>
    <w:rsid w:val="00AC4CF5"/>
    <w:rsid w:val="00B33D3E"/>
    <w:rsid w:val="00B35096"/>
    <w:rsid w:val="00B42142"/>
    <w:rsid w:val="00B45108"/>
    <w:rsid w:val="00B45A3D"/>
    <w:rsid w:val="00B66744"/>
    <w:rsid w:val="00B72D3B"/>
    <w:rsid w:val="00B96449"/>
    <w:rsid w:val="00BC272A"/>
    <w:rsid w:val="00BD6F6D"/>
    <w:rsid w:val="00C12EDB"/>
    <w:rsid w:val="00C23E8B"/>
    <w:rsid w:val="00C37DBD"/>
    <w:rsid w:val="00C509A4"/>
    <w:rsid w:val="00C535F5"/>
    <w:rsid w:val="00C554F4"/>
    <w:rsid w:val="00CA3EEC"/>
    <w:rsid w:val="00CA5423"/>
    <w:rsid w:val="00CA6510"/>
    <w:rsid w:val="00CB116A"/>
    <w:rsid w:val="00CB51D7"/>
    <w:rsid w:val="00CB6F75"/>
    <w:rsid w:val="00CC2B76"/>
    <w:rsid w:val="00CC584A"/>
    <w:rsid w:val="00CE704B"/>
    <w:rsid w:val="00D1205B"/>
    <w:rsid w:val="00D2664D"/>
    <w:rsid w:val="00D32795"/>
    <w:rsid w:val="00D35A39"/>
    <w:rsid w:val="00D50425"/>
    <w:rsid w:val="00D50AC3"/>
    <w:rsid w:val="00D608DF"/>
    <w:rsid w:val="00DB5343"/>
    <w:rsid w:val="00DE7277"/>
    <w:rsid w:val="00DF08A9"/>
    <w:rsid w:val="00E006DE"/>
    <w:rsid w:val="00E154D4"/>
    <w:rsid w:val="00E453FE"/>
    <w:rsid w:val="00E4666F"/>
    <w:rsid w:val="00E50D46"/>
    <w:rsid w:val="00E53460"/>
    <w:rsid w:val="00E80C82"/>
    <w:rsid w:val="00E92636"/>
    <w:rsid w:val="00EC59A6"/>
    <w:rsid w:val="00ED14F3"/>
    <w:rsid w:val="00EF0659"/>
    <w:rsid w:val="00F01C3F"/>
    <w:rsid w:val="00F10676"/>
    <w:rsid w:val="00F113A4"/>
    <w:rsid w:val="00F15930"/>
    <w:rsid w:val="00F256DB"/>
    <w:rsid w:val="00F308F4"/>
    <w:rsid w:val="00F32775"/>
    <w:rsid w:val="00F40B1D"/>
    <w:rsid w:val="00F5561F"/>
    <w:rsid w:val="00F7457E"/>
    <w:rsid w:val="00F8619D"/>
    <w:rsid w:val="00FB0ADC"/>
    <w:rsid w:val="00FB77BA"/>
    <w:rsid w:val="00FC73CB"/>
    <w:rsid w:val="00FC7662"/>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A45944"/>
  <w15:docId w15:val="{EC3F35B3-6EAB-4AA0-AD07-C8BA916A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377E"/>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5.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7</TotalTime>
  <Pages>20</Pages>
  <Words>3979</Words>
  <Characters>23875</Characters>
  <Application>Microsoft Office Word</Application>
  <DocSecurity>0</DocSecurity>
  <Lines>198</Lines>
  <Paragraphs>5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Chojnacka-Ryśnik</dc:creator>
  <cp:lastModifiedBy>Bartosz Krzysztoszek</cp:lastModifiedBy>
  <cp:revision>107</cp:revision>
  <dcterms:created xsi:type="dcterms:W3CDTF">2021-12-13T06:59:00Z</dcterms:created>
  <dcterms:modified xsi:type="dcterms:W3CDTF">2023-11-29T22:05:00Z</dcterms:modified>
</cp:coreProperties>
</file>